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FC5845" w14:textId="32C14871" w:rsidR="00D25DB1" w:rsidRPr="00D25DB1" w:rsidRDefault="00D25DB1" w:rsidP="00D25DB1">
      <w:pPr>
        <w:pStyle w:val="GvdeMetni"/>
        <w:tabs>
          <w:tab w:val="left" w:pos="1134"/>
        </w:tabs>
        <w:spacing w:before="7"/>
        <w:ind w:left="1134"/>
        <w:rPr>
          <w:sz w:val="28"/>
          <w:szCs w:val="28"/>
        </w:rPr>
      </w:pPr>
      <w:bookmarkStart w:id="0" w:name="_Hlk213335020"/>
      <w:bookmarkEnd w:id="0"/>
      <w:r w:rsidRPr="00D25DB1">
        <w:rPr>
          <w:noProof/>
          <w:sz w:val="28"/>
          <w:szCs w:val="28"/>
          <w:lang w:eastAsia="tr-TR"/>
        </w:rPr>
        <w:drawing>
          <wp:anchor distT="0" distB="0" distL="0" distR="0" simplePos="0" relativeHeight="251658240" behindDoc="0" locked="0" layoutInCell="1" allowOverlap="1" wp14:anchorId="1CB0186A" wp14:editId="0338C166">
            <wp:simplePos x="0" y="0"/>
            <wp:positionH relativeFrom="page">
              <wp:posOffset>1264920</wp:posOffset>
            </wp:positionH>
            <wp:positionV relativeFrom="paragraph">
              <wp:posOffset>109220</wp:posOffset>
            </wp:positionV>
            <wp:extent cx="876300" cy="1009015"/>
            <wp:effectExtent l="0" t="0" r="0" b="635"/>
            <wp:wrapNone/>
            <wp:docPr id="1" name="image1.png" descr="C:\Users\Emre\AppData\Local\Microsoft\Windows\INetCache\Content.Word\logo_5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1009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D25DB1">
        <w:rPr>
          <w:sz w:val="28"/>
          <w:szCs w:val="28"/>
        </w:rPr>
        <w:t>T.C.</w:t>
      </w:r>
    </w:p>
    <w:p w14:paraId="490F95E7" w14:textId="77777777" w:rsidR="00D25DB1" w:rsidRDefault="00D25DB1" w:rsidP="00D25DB1">
      <w:pPr>
        <w:ind w:left="1134" w:right="2"/>
        <w:jc w:val="center"/>
        <w:rPr>
          <w:b/>
          <w:sz w:val="28"/>
          <w:szCs w:val="28"/>
        </w:rPr>
      </w:pPr>
      <w:r w:rsidRPr="00D25DB1">
        <w:rPr>
          <w:b/>
          <w:sz w:val="28"/>
          <w:szCs w:val="28"/>
        </w:rPr>
        <w:t>OSMANİYE KORKUT ATA ÜNİVERSİTESİ</w:t>
      </w:r>
    </w:p>
    <w:p w14:paraId="77D33AE3" w14:textId="07865FA3" w:rsidR="00D25DB1" w:rsidRPr="00D25DB1" w:rsidRDefault="00D25DB1" w:rsidP="00D25DB1">
      <w:pPr>
        <w:ind w:left="1134" w:right="2"/>
        <w:jc w:val="center"/>
        <w:rPr>
          <w:b/>
          <w:sz w:val="28"/>
          <w:szCs w:val="28"/>
        </w:rPr>
      </w:pPr>
      <w:r w:rsidRPr="00D25DB1">
        <w:rPr>
          <w:b/>
          <w:sz w:val="28"/>
          <w:szCs w:val="28"/>
        </w:rPr>
        <w:t>LİSANSÜSTÜ EĞİTİM ENSTİTÜSÜ</w:t>
      </w:r>
    </w:p>
    <w:p w14:paraId="7D86FEFD" w14:textId="77777777" w:rsidR="00D25DB1" w:rsidRPr="00D25DB1" w:rsidRDefault="00D25DB1" w:rsidP="00D25DB1">
      <w:pPr>
        <w:ind w:left="1276" w:right="2"/>
        <w:jc w:val="center"/>
        <w:rPr>
          <w:b/>
          <w:sz w:val="28"/>
          <w:szCs w:val="28"/>
        </w:rPr>
      </w:pPr>
    </w:p>
    <w:p w14:paraId="3EF118BC" w14:textId="77777777" w:rsidR="00D25DB1" w:rsidRPr="00D25DB1" w:rsidRDefault="00D25DB1" w:rsidP="00D25DB1">
      <w:pPr>
        <w:ind w:left="1276" w:right="2"/>
        <w:jc w:val="center"/>
        <w:rPr>
          <w:b/>
          <w:sz w:val="28"/>
          <w:szCs w:val="28"/>
        </w:rPr>
      </w:pPr>
    </w:p>
    <w:p w14:paraId="424EC2A2" w14:textId="77777777" w:rsidR="00D25DB1" w:rsidRPr="0077485F" w:rsidRDefault="00D25DB1" w:rsidP="00D25DB1">
      <w:pPr>
        <w:spacing w:line="311" w:lineRule="exact"/>
        <w:jc w:val="center"/>
        <w:rPr>
          <w:b/>
          <w:bCs/>
          <w:sz w:val="28"/>
          <w:szCs w:val="28"/>
        </w:rPr>
      </w:pPr>
      <w:r w:rsidRPr="00D25DB1">
        <w:rPr>
          <w:b/>
          <w:sz w:val="28"/>
          <w:szCs w:val="28"/>
        </w:rPr>
        <w:t>YÜKSEK LİSANS TEZİ/DOKTORA TEZİ</w:t>
      </w:r>
    </w:p>
    <w:p w14:paraId="628D8EA0" w14:textId="127842BE" w:rsidR="00D25DB1" w:rsidRPr="0077485F" w:rsidRDefault="00D25DB1" w:rsidP="00D25DB1">
      <w:pPr>
        <w:pStyle w:val="GvdeMetni"/>
        <w:spacing w:before="3"/>
        <w:rPr>
          <w:b w:val="0"/>
          <w:bCs/>
          <w:sz w:val="28"/>
          <w:szCs w:val="28"/>
        </w:rPr>
      </w:pPr>
    </w:p>
    <w:p w14:paraId="6BA57ECB" w14:textId="06D98080" w:rsidR="00D25DB1" w:rsidRDefault="00D25DB1" w:rsidP="00D25DB1">
      <w:pPr>
        <w:rPr>
          <w:szCs w:val="24"/>
        </w:rPr>
      </w:pPr>
      <w:r>
        <w:rPr>
          <w:b/>
          <w:bCs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612363EC" wp14:editId="237062C0">
                <wp:simplePos x="0" y="0"/>
                <wp:positionH relativeFrom="column">
                  <wp:posOffset>99060</wp:posOffset>
                </wp:positionH>
                <wp:positionV relativeFrom="paragraph">
                  <wp:posOffset>747395</wp:posOffset>
                </wp:positionV>
                <wp:extent cx="5272405" cy="6347460"/>
                <wp:effectExtent l="0" t="0" r="4445" b="0"/>
                <wp:wrapTopAndBottom/>
                <wp:docPr id="365124712" name="Gr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2405" cy="6347460"/>
                          <a:chOff x="0" y="0"/>
                          <a:chExt cx="5272405" cy="6347460"/>
                        </a:xfrm>
                      </wpg:grpSpPr>
                      <pic:pic xmlns:pic="http://schemas.openxmlformats.org/drawingml/2006/picture">
                        <pic:nvPicPr>
                          <pic:cNvPr id="1286064616" name="Picture 36" descr="ekran görüntüsü, kırmızı, daire, dikdörtgen içeren bir resim&#10;&#10;Yapay zeka tarafından oluşturulmuş içerik yanlış olabilir.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72405" cy="63474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904831923" name="Text Box 32"/>
                        <wps:cNvSpPr txBox="1">
                          <a:spLocks noChangeArrowheads="1"/>
                        </wps:cNvSpPr>
                        <wps:spPr bwMode="auto">
                          <a:xfrm>
                            <a:off x="274320" y="5425440"/>
                            <a:ext cx="4319270" cy="287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0B478D" w14:textId="77777777" w:rsidR="00D25DB1" w:rsidRPr="0077485F" w:rsidRDefault="00D25DB1" w:rsidP="00D25DB1">
                              <w:pPr>
                                <w:spacing w:line="311" w:lineRule="exact"/>
                                <w:rPr>
                                  <w:b/>
                                  <w:sz w:val="28"/>
                                </w:rPr>
                              </w:pPr>
                              <w:proofErr w:type="gramStart"/>
                              <w:r w:rsidRPr="0077485F">
                                <w:rPr>
                                  <w:b/>
                                  <w:color w:val="FFFFFF"/>
                                  <w:sz w:val="28"/>
                                </w:rPr>
                                <w:t>OSMANİYE -</w:t>
                              </w:r>
                              <w:proofErr w:type="gramEnd"/>
                              <w:r w:rsidRPr="0077485F">
                                <w:rPr>
                                  <w:b/>
                                  <w:color w:val="FFFFFF"/>
                                  <w:sz w:val="28"/>
                                </w:rPr>
                                <w:t xml:space="preserve"> 2024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10313999" name="Text Box 34"/>
                        <wps:cNvSpPr txBox="1">
                          <a:spLocks noChangeArrowheads="1"/>
                        </wps:cNvSpPr>
                        <wps:spPr bwMode="auto">
                          <a:xfrm>
                            <a:off x="274320" y="3779520"/>
                            <a:ext cx="4319270" cy="287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3D4485" w14:textId="77777777" w:rsidR="00D25DB1" w:rsidRPr="0077485F" w:rsidRDefault="00D25DB1" w:rsidP="00D25DB1">
                              <w:pPr>
                                <w:spacing w:line="311" w:lineRule="exact"/>
                                <w:rPr>
                                  <w:b/>
                                  <w:color w:val="FFFFFF" w:themeColor="background1"/>
                                  <w:sz w:val="28"/>
                                </w:rPr>
                              </w:pPr>
                              <w:r w:rsidRPr="0077485F">
                                <w:rPr>
                                  <w:b/>
                                  <w:color w:val="FFFFFF" w:themeColor="background1"/>
                                  <w:sz w:val="28"/>
                                </w:rPr>
                                <w:t xml:space="preserve">İLGİLİ ANABİLİM DALI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4180827" name="Text Box 33"/>
                        <wps:cNvSpPr txBox="1">
                          <a:spLocks noChangeArrowheads="1"/>
                        </wps:cNvSpPr>
                        <wps:spPr bwMode="auto">
                          <a:xfrm>
                            <a:off x="274320" y="777240"/>
                            <a:ext cx="4319270" cy="287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666940" w14:textId="77777777" w:rsidR="00D25DB1" w:rsidRPr="0077485F" w:rsidRDefault="00D25DB1" w:rsidP="00D25DB1">
                              <w:pPr>
                                <w:spacing w:line="311" w:lineRule="exact"/>
                                <w:rPr>
                                  <w:b/>
                                  <w:sz w:val="28"/>
                                </w:rPr>
                              </w:pPr>
                              <w:r w:rsidRPr="0077485F">
                                <w:rPr>
                                  <w:b/>
                                  <w:color w:val="FFFFFF"/>
                                  <w:sz w:val="28"/>
                                </w:rPr>
                                <w:t>ÖĞRENCİNİN Adı SOYADI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74892163" name="Text Box 33"/>
                        <wps:cNvSpPr txBox="1">
                          <a:spLocks noChangeArrowheads="1"/>
                        </wps:cNvSpPr>
                        <wps:spPr bwMode="auto">
                          <a:xfrm>
                            <a:off x="274320" y="2072640"/>
                            <a:ext cx="4319270" cy="287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979BF83" w14:textId="77777777" w:rsidR="00D25DB1" w:rsidRPr="0077485F" w:rsidRDefault="00D25DB1" w:rsidP="00D25DB1">
                              <w:pPr>
                                <w:spacing w:line="311" w:lineRule="exact"/>
                                <w:rPr>
                                  <w:b/>
                                  <w:sz w:val="28"/>
                                </w:rPr>
                              </w:pPr>
                              <w:r w:rsidRPr="0077485F">
                                <w:rPr>
                                  <w:b/>
                                  <w:color w:val="FFFFFF"/>
                                  <w:sz w:val="28"/>
                                </w:rPr>
                                <w:t>TEZ BAŞLIĞI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12363EC" id="Grup 1" o:spid="_x0000_s1026" style="position:absolute;margin-left:7.8pt;margin-top:58.85pt;width:415.15pt;height:499.8pt;z-index:251664384" coordsize="52724,6347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alt="ekran görüntüsü, kırmızı, daire, dikdörtgen içeren bir resim&#10;&#10;Yapay zeka tarafından oluşturulmuş içerik yanlış olabilir." style="position:absolute;width:52724;height:634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">
                  <v:imagedata r:id="rId10" o:title="ekran görüntüsü, kırmızı, daire, dikdörtgen içeren bir resim&#10;&#10;Yapay zeka tarafından oluşturulmuş içerik yanlış olabili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2" o:spid="_x0000_s1028" type="#_x0000_t202" style="position:absolute;left:2743;top:54254;width:43192;height:28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" filled="f" stroked="f">
                  <v:textbox inset="0,0,0,0">
                    <w:txbxContent>
                      <w:p w14:paraId="3A0B478D" w14:textId="77777777" w:rsidR="00D25DB1" w:rsidRPr="0077485F" w:rsidRDefault="00D25DB1" w:rsidP="00D25DB1">
                        <w:pPr>
                          <w:spacing w:line="311" w:lineRule="exact"/>
                          <w:rPr>
                            <w:b/>
                            <w:sz w:val="28"/>
                          </w:rPr>
                        </w:pPr>
                        <w:proofErr w:type="gramStart"/>
                        <w:r w:rsidRPr="0077485F">
                          <w:rPr>
                            <w:b/>
                            <w:color w:val="FFFFFF"/>
                            <w:sz w:val="28"/>
                          </w:rPr>
                          <w:t>OSMANİYE -</w:t>
                        </w:r>
                        <w:proofErr w:type="gramEnd"/>
                        <w:r w:rsidRPr="0077485F">
                          <w:rPr>
                            <w:b/>
                            <w:color w:val="FFFFFF"/>
                            <w:sz w:val="28"/>
                          </w:rPr>
                          <w:t xml:space="preserve"> 2024</w:t>
                        </w:r>
                      </w:p>
                    </w:txbxContent>
                  </v:textbox>
                </v:shape>
                <v:shape id="Text Box 34" o:spid="_x0000_s1029" type="#_x0000_t202" style="position:absolute;left:2743;top:37795;width:43192;height:28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" filled="f" stroked="f">
                  <v:textbox inset="0,0,0,0">
                    <w:txbxContent>
                      <w:p w14:paraId="5E3D4485" w14:textId="77777777" w:rsidR="00D25DB1" w:rsidRPr="0077485F" w:rsidRDefault="00D25DB1" w:rsidP="00D25DB1">
                        <w:pPr>
                          <w:spacing w:line="311" w:lineRule="exact"/>
                          <w:rPr>
                            <w:b/>
                            <w:color w:val="FFFFFF" w:themeColor="background1"/>
                            <w:sz w:val="28"/>
                          </w:rPr>
                        </w:pPr>
                        <w:r w:rsidRPr="0077485F">
                          <w:rPr>
                            <w:b/>
                            <w:color w:val="FFFFFF" w:themeColor="background1"/>
                            <w:sz w:val="28"/>
                          </w:rPr>
                          <w:t xml:space="preserve">İLGİLİ ANABİLİM DALI </w:t>
                        </w:r>
                      </w:p>
                    </w:txbxContent>
                  </v:textbox>
                </v:shape>
                <v:shape id="Text Box 33" o:spid="_x0000_s1030" type="#_x0000_t202" style="position:absolute;left:2743;top:7772;width:43192;height:28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" filled="f" stroked="f">
                  <v:textbox inset="0,0,0,0">
                    <w:txbxContent>
                      <w:p w14:paraId="4D666940" w14:textId="77777777" w:rsidR="00D25DB1" w:rsidRPr="0077485F" w:rsidRDefault="00D25DB1" w:rsidP="00D25DB1">
                        <w:pPr>
                          <w:spacing w:line="311" w:lineRule="exact"/>
                          <w:rPr>
                            <w:b/>
                            <w:sz w:val="28"/>
                          </w:rPr>
                        </w:pPr>
                        <w:r w:rsidRPr="0077485F">
                          <w:rPr>
                            <w:b/>
                            <w:color w:val="FFFFFF"/>
                            <w:sz w:val="28"/>
                          </w:rPr>
                          <w:t>ÖĞRENCİNİN Adı SOYADI</w:t>
                        </w:r>
                      </w:p>
                    </w:txbxContent>
                  </v:textbox>
                </v:shape>
                <v:shape id="Text Box 33" o:spid="_x0000_s1031" type="#_x0000_t202" style="position:absolute;left:2743;top:20726;width:43192;height:28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" filled="f" stroked="f">
                  <v:textbox inset="0,0,0,0">
                    <w:txbxContent>
                      <w:p w14:paraId="2979BF83" w14:textId="77777777" w:rsidR="00D25DB1" w:rsidRPr="0077485F" w:rsidRDefault="00D25DB1" w:rsidP="00D25DB1">
                        <w:pPr>
                          <w:spacing w:line="311" w:lineRule="exact"/>
                          <w:rPr>
                            <w:b/>
                            <w:sz w:val="28"/>
                          </w:rPr>
                        </w:pPr>
                        <w:r w:rsidRPr="0077485F">
                          <w:rPr>
                            <w:b/>
                            <w:color w:val="FFFFFF"/>
                            <w:sz w:val="28"/>
                          </w:rPr>
                          <w:t>TEZ BAŞLIĞI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Pr="0077485F">
        <w:rPr>
          <w:b/>
          <w:bCs/>
          <w:sz w:val="28"/>
          <w:szCs w:val="28"/>
        </w:rPr>
        <w:br w:type="page"/>
      </w:r>
    </w:p>
    <w:bookmarkStart w:id="1" w:name="_MON_1492580769"/>
    <w:bookmarkEnd w:id="1"/>
    <w:p w14:paraId="70FE70E3" w14:textId="76B981C8" w:rsidR="00CF4192" w:rsidRPr="005002CE" w:rsidRDefault="002E4E6E" w:rsidP="008B0DAE">
      <w:pPr>
        <w:spacing w:line="360" w:lineRule="auto"/>
        <w:jc w:val="both"/>
        <w:rPr>
          <w:rFonts w:cs="Calibri"/>
        </w:rPr>
      </w:pPr>
      <w:r w:rsidRPr="00726E80">
        <w:rPr>
          <w:szCs w:val="24"/>
        </w:rPr>
        <w:object w:dxaOrig="9816" w:dyaOrig="13504" w14:anchorId="1690B290">
          <v:shape id="_x0000_i1026" type="#_x0000_t75" style="width:489.95pt;height:675.1pt" o:ole="">
            <v:imagedata r:id="rId11" o:title=""/>
          </v:shape>
          <o:OLEObject Type="Embed" ProgID="Word.Document.12" ShapeID="_x0000_i1026" DrawAspect="Content" ObjectID="_1824899289" r:id="rId12">
            <o:FieldCodes>\s</o:FieldCodes>
          </o:OLEObject>
        </w:object>
      </w:r>
    </w:p>
    <w:sectPr w:rsidR="00CF4192" w:rsidRPr="005002CE" w:rsidSect="005D36E4">
      <w:headerReference w:type="even" r:id="rId13"/>
      <w:footerReference w:type="even" r:id="rId14"/>
      <w:footerReference w:type="default" r:id="rId15"/>
      <w:pgSz w:w="11907" w:h="16840" w:code="9"/>
      <w:pgMar w:top="1418" w:right="1418" w:bottom="1701" w:left="2268" w:header="567" w:footer="850" w:gutter="0"/>
      <w:pgNumType w:start="1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7727CD" w14:textId="77777777" w:rsidR="00574DB1" w:rsidRDefault="00574DB1">
      <w:r>
        <w:separator/>
      </w:r>
    </w:p>
  </w:endnote>
  <w:endnote w:type="continuationSeparator" w:id="0">
    <w:p w14:paraId="77C3D0D2" w14:textId="77777777" w:rsidR="00574DB1" w:rsidRDefault="00574D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31AE44" w14:textId="77777777" w:rsidR="00653DF4" w:rsidRDefault="00653DF4" w:rsidP="00811B65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>
      <w:rPr>
        <w:rStyle w:val="SayfaNumaras"/>
        <w:noProof/>
      </w:rPr>
      <w:t>28</w:t>
    </w:r>
    <w:r>
      <w:rPr>
        <w:rStyle w:val="SayfaNumaras"/>
      </w:rPr>
      <w:fldChar w:fldCharType="end"/>
    </w:r>
  </w:p>
  <w:p w14:paraId="1DF73442" w14:textId="77777777" w:rsidR="00653DF4" w:rsidRDefault="00653DF4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3602F2" w14:textId="77777777" w:rsidR="00653DF4" w:rsidRDefault="00653DF4">
    <w:pPr>
      <w:pStyle w:val="AltBilgi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C2AB96" w14:textId="77777777" w:rsidR="00574DB1" w:rsidRDefault="00574DB1">
      <w:r>
        <w:separator/>
      </w:r>
    </w:p>
  </w:footnote>
  <w:footnote w:type="continuationSeparator" w:id="0">
    <w:p w14:paraId="47952902" w14:textId="77777777" w:rsidR="00574DB1" w:rsidRDefault="00574D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E8EE79" w14:textId="77777777" w:rsidR="00653DF4" w:rsidRDefault="00653DF4">
    <w:pPr>
      <w:pStyle w:val="s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>
      <w:rPr>
        <w:rStyle w:val="SayfaNumaras"/>
        <w:noProof/>
      </w:rPr>
      <w:t>28</w:t>
    </w:r>
    <w:r>
      <w:rPr>
        <w:rStyle w:val="SayfaNumaras"/>
      </w:rPr>
      <w:fldChar w:fldCharType="end"/>
    </w:r>
  </w:p>
  <w:p w14:paraId="2A1171A6" w14:textId="77777777" w:rsidR="00653DF4" w:rsidRDefault="00653DF4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F72A9A14"/>
    <w:lvl w:ilvl="0">
      <w:start w:val="1"/>
      <w:numFmt w:val="decimal"/>
      <w:lvlText w:val="%1."/>
      <w:legacy w:legacy="1" w:legacySpace="144" w:legacyIndent="0"/>
      <w:lvlJc w:val="left"/>
      <w:pPr>
        <w:ind w:left="360" w:firstLine="0"/>
      </w:pPr>
    </w:lvl>
    <w:lvl w:ilvl="1">
      <w:start w:val="1"/>
      <w:numFmt w:val="decimal"/>
      <w:pStyle w:val="Balk2"/>
      <w:lvlText w:val="%1.%2"/>
      <w:legacy w:legacy="1" w:legacySpace="144" w:legacyIndent="0"/>
      <w:lvlJc w:val="left"/>
    </w:lvl>
    <w:lvl w:ilvl="2">
      <w:start w:val="1"/>
      <w:numFmt w:val="decimal"/>
      <w:pStyle w:val="Balk3"/>
      <w:lvlText w:val="%1.%2.%3"/>
      <w:legacy w:legacy="1" w:legacySpace="144" w:legacyIndent="0"/>
      <w:lvlJc w:val="left"/>
    </w:lvl>
    <w:lvl w:ilvl="3">
      <w:start w:val="1"/>
      <w:numFmt w:val="decimal"/>
      <w:pStyle w:val="Balk4"/>
      <w:lvlText w:val="%1.%2.%3.%4"/>
      <w:legacy w:legacy="1" w:legacySpace="144" w:legacyIndent="0"/>
      <w:lvlJc w:val="left"/>
    </w:lvl>
    <w:lvl w:ilvl="4">
      <w:start w:val="1"/>
      <w:numFmt w:val="decimal"/>
      <w:pStyle w:val="Balk5"/>
      <w:lvlText w:val="%1.%2.%3.%4.%5"/>
      <w:legacy w:legacy="1" w:legacySpace="144" w:legacyIndent="0"/>
      <w:lvlJc w:val="left"/>
    </w:lvl>
    <w:lvl w:ilvl="5">
      <w:start w:val="1"/>
      <w:numFmt w:val="decimal"/>
      <w:pStyle w:val="Balk6"/>
      <w:lvlText w:val="%1.%2.%3.%4.%5.%6"/>
      <w:legacy w:legacy="1" w:legacySpace="144" w:legacyIndent="0"/>
      <w:lvlJc w:val="left"/>
    </w:lvl>
    <w:lvl w:ilvl="6">
      <w:start w:val="1"/>
      <w:numFmt w:val="decimal"/>
      <w:pStyle w:val="Balk7"/>
      <w:lvlText w:val="%1.%2.%3.%4.%5.%6.%7"/>
      <w:legacy w:legacy="1" w:legacySpace="144" w:legacyIndent="0"/>
      <w:lvlJc w:val="left"/>
    </w:lvl>
    <w:lvl w:ilvl="7">
      <w:start w:val="1"/>
      <w:numFmt w:val="decimal"/>
      <w:pStyle w:val="Balk8"/>
      <w:lvlText w:val="%1.%2.%3.%4.%5.%6.%7.%8"/>
      <w:legacy w:legacy="1" w:legacySpace="144" w:legacyIndent="0"/>
      <w:lvlJc w:val="left"/>
    </w:lvl>
    <w:lvl w:ilvl="8">
      <w:start w:val="1"/>
      <w:numFmt w:val="decimal"/>
      <w:pStyle w:val="Balk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09A2FD3"/>
    <w:multiLevelType w:val="hybridMultilevel"/>
    <w:tmpl w:val="BF8CFA5E"/>
    <w:lvl w:ilvl="0" w:tplc="BAB2C70E">
      <w:start w:val="1"/>
      <w:numFmt w:val="decimal"/>
      <w:lvlText w:val="[%1]"/>
      <w:lvlJc w:val="righ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F71A23"/>
    <w:multiLevelType w:val="hybridMultilevel"/>
    <w:tmpl w:val="EDDA73FE"/>
    <w:lvl w:ilvl="0" w:tplc="92043D24">
      <w:start w:val="1"/>
      <w:numFmt w:val="decimal"/>
      <w:lvlText w:val="[%1]."/>
      <w:lvlJc w:val="righ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2F523D0"/>
    <w:multiLevelType w:val="hybridMultilevel"/>
    <w:tmpl w:val="49466E24"/>
    <w:lvl w:ilvl="0" w:tplc="026C2328">
      <w:start w:val="1"/>
      <w:numFmt w:val="decimal"/>
      <w:lvlText w:val="[%1]."/>
      <w:lvlJc w:val="righ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05505C"/>
    <w:multiLevelType w:val="hybridMultilevel"/>
    <w:tmpl w:val="3C525E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E86990"/>
    <w:multiLevelType w:val="hybridMultilevel"/>
    <w:tmpl w:val="61545D1E"/>
    <w:lvl w:ilvl="0" w:tplc="54720072">
      <w:start w:val="4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714D15"/>
    <w:multiLevelType w:val="multilevel"/>
    <w:tmpl w:val="DE60BBCA"/>
    <w:lvl w:ilvl="0">
      <w:start w:val="3"/>
      <w:numFmt w:val="decimal"/>
      <w:lvlText w:val="%1."/>
      <w:lvlJc w:val="left"/>
      <w:pPr>
        <w:tabs>
          <w:tab w:val="num" w:pos="660"/>
        </w:tabs>
        <w:ind w:left="660" w:hanging="660"/>
      </w:pPr>
      <w:rPr>
        <w:rFonts w:hint="default"/>
        <w:b w:val="0"/>
      </w:rPr>
    </w:lvl>
    <w:lvl w:ilvl="1">
      <w:start w:val="3"/>
      <w:numFmt w:val="decimal"/>
      <w:lvlText w:val="%1.%2."/>
      <w:lvlJc w:val="left"/>
      <w:pPr>
        <w:tabs>
          <w:tab w:val="num" w:pos="660"/>
        </w:tabs>
        <w:ind w:left="660" w:hanging="660"/>
      </w:pPr>
      <w:rPr>
        <w:rFonts w:hint="default"/>
        <w:b w:val="0"/>
      </w:rPr>
    </w:lvl>
    <w:lvl w:ilvl="2">
      <w:start w:val="10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7" w15:restartNumberingAfterBreak="0">
    <w:nsid w:val="0B673091"/>
    <w:multiLevelType w:val="hybridMultilevel"/>
    <w:tmpl w:val="C5E47346"/>
    <w:lvl w:ilvl="0" w:tplc="041F0011">
      <w:start w:val="1"/>
      <w:numFmt w:val="decimal"/>
      <w:lvlText w:val="%1)"/>
      <w:lvlJc w:val="left"/>
      <w:pPr>
        <w:ind w:left="363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3" w:hanging="360"/>
      </w:pPr>
    </w:lvl>
    <w:lvl w:ilvl="2" w:tplc="041F001B" w:tentative="1">
      <w:start w:val="1"/>
      <w:numFmt w:val="lowerRoman"/>
      <w:lvlText w:val="%3."/>
      <w:lvlJc w:val="right"/>
      <w:pPr>
        <w:ind w:left="1803" w:hanging="180"/>
      </w:pPr>
    </w:lvl>
    <w:lvl w:ilvl="3" w:tplc="041F000F" w:tentative="1">
      <w:start w:val="1"/>
      <w:numFmt w:val="decimal"/>
      <w:lvlText w:val="%4."/>
      <w:lvlJc w:val="left"/>
      <w:pPr>
        <w:ind w:left="2523" w:hanging="360"/>
      </w:pPr>
    </w:lvl>
    <w:lvl w:ilvl="4" w:tplc="041F0019" w:tentative="1">
      <w:start w:val="1"/>
      <w:numFmt w:val="lowerLetter"/>
      <w:lvlText w:val="%5."/>
      <w:lvlJc w:val="left"/>
      <w:pPr>
        <w:ind w:left="3243" w:hanging="360"/>
      </w:pPr>
    </w:lvl>
    <w:lvl w:ilvl="5" w:tplc="041F001B" w:tentative="1">
      <w:start w:val="1"/>
      <w:numFmt w:val="lowerRoman"/>
      <w:lvlText w:val="%6."/>
      <w:lvlJc w:val="right"/>
      <w:pPr>
        <w:ind w:left="3963" w:hanging="180"/>
      </w:pPr>
    </w:lvl>
    <w:lvl w:ilvl="6" w:tplc="041F000F" w:tentative="1">
      <w:start w:val="1"/>
      <w:numFmt w:val="decimal"/>
      <w:lvlText w:val="%7."/>
      <w:lvlJc w:val="left"/>
      <w:pPr>
        <w:ind w:left="4683" w:hanging="360"/>
      </w:pPr>
    </w:lvl>
    <w:lvl w:ilvl="7" w:tplc="041F0019" w:tentative="1">
      <w:start w:val="1"/>
      <w:numFmt w:val="lowerLetter"/>
      <w:lvlText w:val="%8."/>
      <w:lvlJc w:val="left"/>
      <w:pPr>
        <w:ind w:left="5403" w:hanging="360"/>
      </w:pPr>
    </w:lvl>
    <w:lvl w:ilvl="8" w:tplc="041F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8" w15:restartNumberingAfterBreak="0">
    <w:nsid w:val="0BE22066"/>
    <w:multiLevelType w:val="hybridMultilevel"/>
    <w:tmpl w:val="2AE2A512"/>
    <w:lvl w:ilvl="0" w:tplc="BAB2C70E">
      <w:start w:val="1"/>
      <w:numFmt w:val="decimal"/>
      <w:lvlText w:val="[%1]"/>
      <w:lvlJc w:val="righ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E2354F"/>
    <w:multiLevelType w:val="multilevel"/>
    <w:tmpl w:val="3ED85606"/>
    <w:lvl w:ilvl="0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  <w:sz w:val="24"/>
      </w:rPr>
    </w:lvl>
    <w:lvl w:ilvl="1">
      <w:start w:val="3"/>
      <w:numFmt w:val="decimal"/>
      <w:isLgl/>
      <w:lvlText w:val="%1.%2."/>
      <w:lvlJc w:val="left"/>
      <w:pPr>
        <w:ind w:left="944" w:hanging="660"/>
      </w:pPr>
      <w:rPr>
        <w:rFonts w:hint="default"/>
      </w:rPr>
    </w:lvl>
    <w:lvl w:ilvl="2">
      <w:start w:val="10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800"/>
      </w:pPr>
      <w:rPr>
        <w:rFonts w:hint="default"/>
      </w:rPr>
    </w:lvl>
  </w:abstractNum>
  <w:abstractNum w:abstractNumId="10" w15:restartNumberingAfterBreak="0">
    <w:nsid w:val="16E90CE4"/>
    <w:multiLevelType w:val="hybridMultilevel"/>
    <w:tmpl w:val="F360311A"/>
    <w:lvl w:ilvl="0" w:tplc="026C2328">
      <w:start w:val="1"/>
      <w:numFmt w:val="decimal"/>
      <w:lvlText w:val="[%1]."/>
      <w:lvlJc w:val="righ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4D176D"/>
    <w:multiLevelType w:val="hybridMultilevel"/>
    <w:tmpl w:val="49466E24"/>
    <w:lvl w:ilvl="0" w:tplc="026C2328">
      <w:start w:val="1"/>
      <w:numFmt w:val="decimal"/>
      <w:lvlText w:val="[%1]."/>
      <w:lvlJc w:val="righ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6F48FF"/>
    <w:multiLevelType w:val="hybridMultilevel"/>
    <w:tmpl w:val="C6DA54EC"/>
    <w:lvl w:ilvl="0" w:tplc="F7D0868A">
      <w:start w:val="1"/>
      <w:numFmt w:val="decimal"/>
      <w:lvlText w:val="[%1]."/>
      <w:lvlJc w:val="righ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FD4FDC"/>
    <w:multiLevelType w:val="hybridMultilevel"/>
    <w:tmpl w:val="F360311A"/>
    <w:lvl w:ilvl="0" w:tplc="026C2328">
      <w:start w:val="1"/>
      <w:numFmt w:val="decimal"/>
      <w:lvlText w:val="[%1]."/>
      <w:lvlJc w:val="righ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6856646"/>
    <w:multiLevelType w:val="hybridMultilevel"/>
    <w:tmpl w:val="38C092EE"/>
    <w:lvl w:ilvl="0" w:tplc="026C2328">
      <w:start w:val="1"/>
      <w:numFmt w:val="decimal"/>
      <w:lvlText w:val="[%1]."/>
      <w:lvlJc w:val="righ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30B71494"/>
    <w:multiLevelType w:val="hybridMultilevel"/>
    <w:tmpl w:val="B882049C"/>
    <w:lvl w:ilvl="0" w:tplc="2604B418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7AF6A7C"/>
    <w:multiLevelType w:val="hybridMultilevel"/>
    <w:tmpl w:val="B956A4EE"/>
    <w:lvl w:ilvl="0" w:tplc="BAB2C70E">
      <w:start w:val="1"/>
      <w:numFmt w:val="decimal"/>
      <w:lvlText w:val="[%1]"/>
      <w:lvlJc w:val="righ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D33BDA"/>
    <w:multiLevelType w:val="hybridMultilevel"/>
    <w:tmpl w:val="BF8CFA5E"/>
    <w:lvl w:ilvl="0" w:tplc="BAB2C70E">
      <w:start w:val="1"/>
      <w:numFmt w:val="decimal"/>
      <w:lvlText w:val="[%1]"/>
      <w:lvlJc w:val="righ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F27ECD"/>
    <w:multiLevelType w:val="hybridMultilevel"/>
    <w:tmpl w:val="E9923F42"/>
    <w:lvl w:ilvl="0" w:tplc="1C007834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30F6762"/>
    <w:multiLevelType w:val="hybridMultilevel"/>
    <w:tmpl w:val="AB04524C"/>
    <w:lvl w:ilvl="0" w:tplc="026C2328">
      <w:start w:val="1"/>
      <w:numFmt w:val="decimal"/>
      <w:lvlText w:val="[%1]."/>
      <w:lvlJc w:val="righ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411879"/>
    <w:multiLevelType w:val="hybridMultilevel"/>
    <w:tmpl w:val="8ED89D72"/>
    <w:lvl w:ilvl="0" w:tplc="8880066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CB5F59"/>
    <w:multiLevelType w:val="hybridMultilevel"/>
    <w:tmpl w:val="4C421712"/>
    <w:lvl w:ilvl="0" w:tplc="BAB2C70E">
      <w:start w:val="1"/>
      <w:numFmt w:val="decimal"/>
      <w:lvlText w:val="[%1]"/>
      <w:lvlJc w:val="righ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131BE2"/>
    <w:multiLevelType w:val="hybridMultilevel"/>
    <w:tmpl w:val="F360311A"/>
    <w:lvl w:ilvl="0" w:tplc="026C2328">
      <w:start w:val="1"/>
      <w:numFmt w:val="decimal"/>
      <w:lvlText w:val="[%1]."/>
      <w:lvlJc w:val="righ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DD62B8"/>
    <w:multiLevelType w:val="multilevel"/>
    <w:tmpl w:val="CB80A6B4"/>
    <w:lvl w:ilvl="0">
      <w:start w:val="3"/>
      <w:numFmt w:val="decimal"/>
      <w:lvlText w:val="%1."/>
      <w:lvlJc w:val="left"/>
      <w:pPr>
        <w:tabs>
          <w:tab w:val="num" w:pos="660"/>
        </w:tabs>
        <w:ind w:left="660" w:hanging="660"/>
      </w:pPr>
      <w:rPr>
        <w:rFonts w:hint="default"/>
        <w:b w:val="0"/>
      </w:rPr>
    </w:lvl>
    <w:lvl w:ilvl="1">
      <w:start w:val="3"/>
      <w:numFmt w:val="decimal"/>
      <w:lvlText w:val="%1.%2."/>
      <w:lvlJc w:val="left"/>
      <w:pPr>
        <w:tabs>
          <w:tab w:val="num" w:pos="660"/>
        </w:tabs>
        <w:ind w:left="660" w:hanging="660"/>
      </w:pPr>
      <w:rPr>
        <w:rFonts w:hint="default"/>
        <w:b w:val="0"/>
      </w:rPr>
    </w:lvl>
    <w:lvl w:ilvl="2">
      <w:start w:val="10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24" w15:restartNumberingAfterBreak="0">
    <w:nsid w:val="54D65F56"/>
    <w:multiLevelType w:val="hybridMultilevel"/>
    <w:tmpl w:val="0A047DD8"/>
    <w:lvl w:ilvl="0" w:tplc="D7D82112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25" w:hanging="360"/>
      </w:pPr>
    </w:lvl>
    <w:lvl w:ilvl="2" w:tplc="041F001B" w:tentative="1">
      <w:start w:val="1"/>
      <w:numFmt w:val="lowerRoman"/>
      <w:lvlText w:val="%3."/>
      <w:lvlJc w:val="right"/>
      <w:pPr>
        <w:ind w:left="1845" w:hanging="180"/>
      </w:pPr>
    </w:lvl>
    <w:lvl w:ilvl="3" w:tplc="041F000F" w:tentative="1">
      <w:start w:val="1"/>
      <w:numFmt w:val="decimal"/>
      <w:lvlText w:val="%4."/>
      <w:lvlJc w:val="left"/>
      <w:pPr>
        <w:ind w:left="2565" w:hanging="360"/>
      </w:pPr>
    </w:lvl>
    <w:lvl w:ilvl="4" w:tplc="041F0019" w:tentative="1">
      <w:start w:val="1"/>
      <w:numFmt w:val="lowerLetter"/>
      <w:lvlText w:val="%5."/>
      <w:lvlJc w:val="left"/>
      <w:pPr>
        <w:ind w:left="3285" w:hanging="360"/>
      </w:pPr>
    </w:lvl>
    <w:lvl w:ilvl="5" w:tplc="041F001B" w:tentative="1">
      <w:start w:val="1"/>
      <w:numFmt w:val="lowerRoman"/>
      <w:lvlText w:val="%6."/>
      <w:lvlJc w:val="right"/>
      <w:pPr>
        <w:ind w:left="4005" w:hanging="180"/>
      </w:pPr>
    </w:lvl>
    <w:lvl w:ilvl="6" w:tplc="041F000F" w:tentative="1">
      <w:start w:val="1"/>
      <w:numFmt w:val="decimal"/>
      <w:lvlText w:val="%7."/>
      <w:lvlJc w:val="left"/>
      <w:pPr>
        <w:ind w:left="4725" w:hanging="360"/>
      </w:pPr>
    </w:lvl>
    <w:lvl w:ilvl="7" w:tplc="041F0019" w:tentative="1">
      <w:start w:val="1"/>
      <w:numFmt w:val="lowerLetter"/>
      <w:lvlText w:val="%8."/>
      <w:lvlJc w:val="left"/>
      <w:pPr>
        <w:ind w:left="5445" w:hanging="360"/>
      </w:pPr>
    </w:lvl>
    <w:lvl w:ilvl="8" w:tplc="041F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5" w15:restartNumberingAfterBreak="0">
    <w:nsid w:val="59C80FD4"/>
    <w:multiLevelType w:val="hybridMultilevel"/>
    <w:tmpl w:val="DE34FDEE"/>
    <w:lvl w:ilvl="0" w:tplc="8662D422">
      <w:start w:val="1"/>
      <w:numFmt w:val="decimal"/>
      <w:lvlText w:val="[%1]."/>
      <w:lvlJc w:val="righ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91" w:hanging="360"/>
      </w:pPr>
    </w:lvl>
    <w:lvl w:ilvl="2" w:tplc="041F001B" w:tentative="1">
      <w:start w:val="1"/>
      <w:numFmt w:val="lowerRoman"/>
      <w:lvlText w:val="%3."/>
      <w:lvlJc w:val="right"/>
      <w:pPr>
        <w:ind w:left="1811" w:hanging="180"/>
      </w:pPr>
    </w:lvl>
    <w:lvl w:ilvl="3" w:tplc="041F000F" w:tentative="1">
      <w:start w:val="1"/>
      <w:numFmt w:val="decimal"/>
      <w:lvlText w:val="%4."/>
      <w:lvlJc w:val="left"/>
      <w:pPr>
        <w:ind w:left="2531" w:hanging="360"/>
      </w:pPr>
    </w:lvl>
    <w:lvl w:ilvl="4" w:tplc="041F0019" w:tentative="1">
      <w:start w:val="1"/>
      <w:numFmt w:val="lowerLetter"/>
      <w:lvlText w:val="%5."/>
      <w:lvlJc w:val="left"/>
      <w:pPr>
        <w:ind w:left="3251" w:hanging="360"/>
      </w:pPr>
    </w:lvl>
    <w:lvl w:ilvl="5" w:tplc="041F001B" w:tentative="1">
      <w:start w:val="1"/>
      <w:numFmt w:val="lowerRoman"/>
      <w:lvlText w:val="%6."/>
      <w:lvlJc w:val="right"/>
      <w:pPr>
        <w:ind w:left="3971" w:hanging="180"/>
      </w:pPr>
    </w:lvl>
    <w:lvl w:ilvl="6" w:tplc="041F000F" w:tentative="1">
      <w:start w:val="1"/>
      <w:numFmt w:val="decimal"/>
      <w:lvlText w:val="%7."/>
      <w:lvlJc w:val="left"/>
      <w:pPr>
        <w:ind w:left="4691" w:hanging="360"/>
      </w:pPr>
    </w:lvl>
    <w:lvl w:ilvl="7" w:tplc="041F0019" w:tentative="1">
      <w:start w:val="1"/>
      <w:numFmt w:val="lowerLetter"/>
      <w:lvlText w:val="%8."/>
      <w:lvlJc w:val="left"/>
      <w:pPr>
        <w:ind w:left="5411" w:hanging="360"/>
      </w:pPr>
    </w:lvl>
    <w:lvl w:ilvl="8" w:tplc="041F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26" w15:restartNumberingAfterBreak="0">
    <w:nsid w:val="5AC920C7"/>
    <w:multiLevelType w:val="hybridMultilevel"/>
    <w:tmpl w:val="4F9ECB9C"/>
    <w:lvl w:ilvl="0" w:tplc="BAB2C70E">
      <w:start w:val="1"/>
      <w:numFmt w:val="decimal"/>
      <w:lvlText w:val="[%1]"/>
      <w:lvlJc w:val="righ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1916FE"/>
    <w:multiLevelType w:val="multilevel"/>
    <w:tmpl w:val="8AC07748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  <w:b w:val="0"/>
      </w:rPr>
    </w:lvl>
    <w:lvl w:ilvl="1">
      <w:start w:val="3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  <w:b w:val="0"/>
      </w:rPr>
    </w:lvl>
    <w:lvl w:ilvl="2">
      <w:start w:val="4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28" w15:restartNumberingAfterBreak="0">
    <w:nsid w:val="5DC063E8"/>
    <w:multiLevelType w:val="hybridMultilevel"/>
    <w:tmpl w:val="19E84CB2"/>
    <w:lvl w:ilvl="0" w:tplc="AD6CB750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01B2F97"/>
    <w:multiLevelType w:val="hybridMultilevel"/>
    <w:tmpl w:val="04C2C04C"/>
    <w:lvl w:ilvl="0" w:tplc="A85EA2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0B96B8E"/>
    <w:multiLevelType w:val="hybridMultilevel"/>
    <w:tmpl w:val="F80A578C"/>
    <w:lvl w:ilvl="0" w:tplc="DD2EE2A8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7C13455"/>
    <w:multiLevelType w:val="hybridMultilevel"/>
    <w:tmpl w:val="C6983E52"/>
    <w:lvl w:ilvl="0" w:tplc="BAB2C70E">
      <w:start w:val="1"/>
      <w:numFmt w:val="decimal"/>
      <w:lvlText w:val="[%1]"/>
      <w:lvlJc w:val="righ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91" w:hanging="360"/>
      </w:pPr>
    </w:lvl>
    <w:lvl w:ilvl="2" w:tplc="041F001B" w:tentative="1">
      <w:start w:val="1"/>
      <w:numFmt w:val="lowerRoman"/>
      <w:lvlText w:val="%3."/>
      <w:lvlJc w:val="right"/>
      <w:pPr>
        <w:ind w:left="1811" w:hanging="180"/>
      </w:pPr>
    </w:lvl>
    <w:lvl w:ilvl="3" w:tplc="041F000F" w:tentative="1">
      <w:start w:val="1"/>
      <w:numFmt w:val="decimal"/>
      <w:lvlText w:val="%4."/>
      <w:lvlJc w:val="left"/>
      <w:pPr>
        <w:ind w:left="2531" w:hanging="360"/>
      </w:pPr>
    </w:lvl>
    <w:lvl w:ilvl="4" w:tplc="041F0019" w:tentative="1">
      <w:start w:val="1"/>
      <w:numFmt w:val="lowerLetter"/>
      <w:lvlText w:val="%5."/>
      <w:lvlJc w:val="left"/>
      <w:pPr>
        <w:ind w:left="3251" w:hanging="360"/>
      </w:pPr>
    </w:lvl>
    <w:lvl w:ilvl="5" w:tplc="041F001B" w:tentative="1">
      <w:start w:val="1"/>
      <w:numFmt w:val="lowerRoman"/>
      <w:lvlText w:val="%6."/>
      <w:lvlJc w:val="right"/>
      <w:pPr>
        <w:ind w:left="3971" w:hanging="180"/>
      </w:pPr>
    </w:lvl>
    <w:lvl w:ilvl="6" w:tplc="041F000F" w:tentative="1">
      <w:start w:val="1"/>
      <w:numFmt w:val="decimal"/>
      <w:lvlText w:val="%7."/>
      <w:lvlJc w:val="left"/>
      <w:pPr>
        <w:ind w:left="4691" w:hanging="360"/>
      </w:pPr>
    </w:lvl>
    <w:lvl w:ilvl="7" w:tplc="041F0019" w:tentative="1">
      <w:start w:val="1"/>
      <w:numFmt w:val="lowerLetter"/>
      <w:lvlText w:val="%8."/>
      <w:lvlJc w:val="left"/>
      <w:pPr>
        <w:ind w:left="5411" w:hanging="360"/>
      </w:pPr>
    </w:lvl>
    <w:lvl w:ilvl="8" w:tplc="041F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32" w15:restartNumberingAfterBreak="0">
    <w:nsid w:val="69CD260B"/>
    <w:multiLevelType w:val="multilevel"/>
    <w:tmpl w:val="693457D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3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33" w15:restartNumberingAfterBreak="0">
    <w:nsid w:val="6CB935CF"/>
    <w:multiLevelType w:val="hybridMultilevel"/>
    <w:tmpl w:val="62667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8C1BEF"/>
    <w:multiLevelType w:val="singleLevel"/>
    <w:tmpl w:val="BA305948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5" w15:restartNumberingAfterBreak="0">
    <w:nsid w:val="715D5C03"/>
    <w:multiLevelType w:val="hybridMultilevel"/>
    <w:tmpl w:val="49466E24"/>
    <w:lvl w:ilvl="0" w:tplc="026C2328">
      <w:start w:val="1"/>
      <w:numFmt w:val="decimal"/>
      <w:lvlText w:val="[%1]."/>
      <w:lvlJc w:val="righ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FD7FB2"/>
    <w:multiLevelType w:val="hybridMultilevel"/>
    <w:tmpl w:val="AFCE1B20"/>
    <w:lvl w:ilvl="0" w:tplc="21DC74E0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5730ACC"/>
    <w:multiLevelType w:val="hybridMultilevel"/>
    <w:tmpl w:val="E5C0B0C0"/>
    <w:lvl w:ilvl="0" w:tplc="BAB2C70E">
      <w:start w:val="1"/>
      <w:numFmt w:val="decimal"/>
      <w:lvlText w:val="[%1]"/>
      <w:lvlJc w:val="righ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79436CC"/>
    <w:multiLevelType w:val="hybridMultilevel"/>
    <w:tmpl w:val="EE106C02"/>
    <w:lvl w:ilvl="0" w:tplc="BCF0F79E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9270EFE"/>
    <w:multiLevelType w:val="hybridMultilevel"/>
    <w:tmpl w:val="C3622A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5451EF"/>
    <w:multiLevelType w:val="hybridMultilevel"/>
    <w:tmpl w:val="FFE20C02"/>
    <w:lvl w:ilvl="0" w:tplc="BAB2C70E">
      <w:start w:val="1"/>
      <w:numFmt w:val="decimal"/>
      <w:lvlText w:val="[%1]"/>
      <w:lvlJc w:val="righ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DA4A94"/>
    <w:multiLevelType w:val="hybridMultilevel"/>
    <w:tmpl w:val="D9F4F280"/>
    <w:lvl w:ilvl="0" w:tplc="BAB2C70E">
      <w:start w:val="1"/>
      <w:numFmt w:val="decimal"/>
      <w:lvlText w:val="[%1]"/>
      <w:lvlJc w:val="righ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AC7823"/>
    <w:multiLevelType w:val="hybridMultilevel"/>
    <w:tmpl w:val="431CE14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8155763">
    <w:abstractNumId w:val="0"/>
  </w:num>
  <w:num w:numId="2" w16cid:durableId="1741707831">
    <w:abstractNumId w:val="38"/>
  </w:num>
  <w:num w:numId="3" w16cid:durableId="30344759">
    <w:abstractNumId w:val="30"/>
  </w:num>
  <w:num w:numId="4" w16cid:durableId="94521830">
    <w:abstractNumId w:val="36"/>
  </w:num>
  <w:num w:numId="5" w16cid:durableId="632516928">
    <w:abstractNumId w:val="15"/>
  </w:num>
  <w:num w:numId="6" w16cid:durableId="272589849">
    <w:abstractNumId w:val="34"/>
  </w:num>
  <w:num w:numId="7" w16cid:durableId="1686905863">
    <w:abstractNumId w:val="32"/>
  </w:num>
  <w:num w:numId="8" w16cid:durableId="461192410">
    <w:abstractNumId w:val="29"/>
  </w:num>
  <w:num w:numId="9" w16cid:durableId="1348286664">
    <w:abstractNumId w:val="27"/>
  </w:num>
  <w:num w:numId="10" w16cid:durableId="327562331">
    <w:abstractNumId w:val="6"/>
  </w:num>
  <w:num w:numId="11" w16cid:durableId="207765324">
    <w:abstractNumId w:val="23"/>
  </w:num>
  <w:num w:numId="12" w16cid:durableId="1119490293">
    <w:abstractNumId w:val="26"/>
  </w:num>
  <w:num w:numId="13" w16cid:durableId="385226003">
    <w:abstractNumId w:val="24"/>
  </w:num>
  <w:num w:numId="14" w16cid:durableId="342050801">
    <w:abstractNumId w:val="9"/>
  </w:num>
  <w:num w:numId="15" w16cid:durableId="325286365">
    <w:abstractNumId w:val="18"/>
  </w:num>
  <w:num w:numId="16" w16cid:durableId="911160539">
    <w:abstractNumId w:val="22"/>
  </w:num>
  <w:num w:numId="17" w16cid:durableId="910457916">
    <w:abstractNumId w:val="19"/>
  </w:num>
  <w:num w:numId="18" w16cid:durableId="1279219326">
    <w:abstractNumId w:val="14"/>
  </w:num>
  <w:num w:numId="19" w16cid:durableId="214585477">
    <w:abstractNumId w:val="7"/>
  </w:num>
  <w:num w:numId="20" w16cid:durableId="968976488">
    <w:abstractNumId w:val="42"/>
  </w:num>
  <w:num w:numId="21" w16cid:durableId="610936429">
    <w:abstractNumId w:val="2"/>
  </w:num>
  <w:num w:numId="22" w16cid:durableId="243532654">
    <w:abstractNumId w:val="25"/>
  </w:num>
  <w:num w:numId="23" w16cid:durableId="216476241">
    <w:abstractNumId w:val="13"/>
  </w:num>
  <w:num w:numId="24" w16cid:durableId="1911886979">
    <w:abstractNumId w:val="10"/>
  </w:num>
  <w:num w:numId="25" w16cid:durableId="1321076198">
    <w:abstractNumId w:val="17"/>
  </w:num>
  <w:num w:numId="26" w16cid:durableId="1462074198">
    <w:abstractNumId w:val="1"/>
  </w:num>
  <w:num w:numId="27" w16cid:durableId="933246637">
    <w:abstractNumId w:val="11"/>
  </w:num>
  <w:num w:numId="28" w16cid:durableId="1595819052">
    <w:abstractNumId w:val="35"/>
  </w:num>
  <w:num w:numId="29" w16cid:durableId="1590115932">
    <w:abstractNumId w:val="3"/>
  </w:num>
  <w:num w:numId="30" w16cid:durableId="603657718">
    <w:abstractNumId w:val="41"/>
  </w:num>
  <w:num w:numId="31" w16cid:durableId="532840193">
    <w:abstractNumId w:val="12"/>
  </w:num>
  <w:num w:numId="32" w16cid:durableId="229579872">
    <w:abstractNumId w:val="28"/>
  </w:num>
  <w:num w:numId="33" w16cid:durableId="1465735684">
    <w:abstractNumId w:val="40"/>
  </w:num>
  <w:num w:numId="34" w16cid:durableId="661280913">
    <w:abstractNumId w:val="37"/>
  </w:num>
  <w:num w:numId="35" w16cid:durableId="773793701">
    <w:abstractNumId w:val="16"/>
  </w:num>
  <w:num w:numId="36" w16cid:durableId="715007197">
    <w:abstractNumId w:val="8"/>
  </w:num>
  <w:num w:numId="37" w16cid:durableId="812604285">
    <w:abstractNumId w:val="31"/>
  </w:num>
  <w:num w:numId="38" w16cid:durableId="768475573">
    <w:abstractNumId w:val="21"/>
  </w:num>
  <w:num w:numId="39" w16cid:durableId="1379361227">
    <w:abstractNumId w:val="20"/>
  </w:num>
  <w:num w:numId="40" w16cid:durableId="593131250">
    <w:abstractNumId w:val="4"/>
  </w:num>
  <w:num w:numId="41" w16cid:durableId="1701861323">
    <w:abstractNumId w:val="0"/>
    <w:lvlOverride w:ilvl="0">
      <w:startOverride w:val="1"/>
    </w:lvlOverride>
  </w:num>
  <w:num w:numId="42" w16cid:durableId="259336195">
    <w:abstractNumId w:val="5"/>
  </w:num>
  <w:num w:numId="43" w16cid:durableId="1887448825">
    <w:abstractNumId w:val="33"/>
  </w:num>
  <w:num w:numId="44" w16cid:durableId="107546984">
    <w:abstractNumId w:val="39"/>
  </w:num>
  <w:num w:numId="45" w16cid:durableId="1709335941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cwNTO1NDU3MzAzMjdU0lEKTi0uzszPAykwrAUA0Ea0HCwAAAA="/>
  </w:docVars>
  <w:rsids>
    <w:rsidRoot w:val="0081715C"/>
    <w:rsid w:val="000007ED"/>
    <w:rsid w:val="00001386"/>
    <w:rsid w:val="000021C8"/>
    <w:rsid w:val="000066BE"/>
    <w:rsid w:val="000101ED"/>
    <w:rsid w:val="000171AC"/>
    <w:rsid w:val="00017DD7"/>
    <w:rsid w:val="00020750"/>
    <w:rsid w:val="00022041"/>
    <w:rsid w:val="00022043"/>
    <w:rsid w:val="000271F0"/>
    <w:rsid w:val="000274D2"/>
    <w:rsid w:val="00027BAB"/>
    <w:rsid w:val="000322E8"/>
    <w:rsid w:val="000324FA"/>
    <w:rsid w:val="000328CE"/>
    <w:rsid w:val="00033109"/>
    <w:rsid w:val="00033AD7"/>
    <w:rsid w:val="00037016"/>
    <w:rsid w:val="00044B75"/>
    <w:rsid w:val="00050C1A"/>
    <w:rsid w:val="00057C13"/>
    <w:rsid w:val="00064CFD"/>
    <w:rsid w:val="00071B42"/>
    <w:rsid w:val="000779E8"/>
    <w:rsid w:val="00081B70"/>
    <w:rsid w:val="00086B66"/>
    <w:rsid w:val="00091BDC"/>
    <w:rsid w:val="00097797"/>
    <w:rsid w:val="000A40B0"/>
    <w:rsid w:val="000A4125"/>
    <w:rsid w:val="000A6E38"/>
    <w:rsid w:val="000B04E0"/>
    <w:rsid w:val="000B25B0"/>
    <w:rsid w:val="000B389C"/>
    <w:rsid w:val="000B709D"/>
    <w:rsid w:val="000B725D"/>
    <w:rsid w:val="000C23DB"/>
    <w:rsid w:val="000C25E1"/>
    <w:rsid w:val="000C6A13"/>
    <w:rsid w:val="000E6473"/>
    <w:rsid w:val="000E7A5D"/>
    <w:rsid w:val="000F13A3"/>
    <w:rsid w:val="000F2F5E"/>
    <w:rsid w:val="000F2F61"/>
    <w:rsid w:val="000F596D"/>
    <w:rsid w:val="00106EC8"/>
    <w:rsid w:val="00107EE2"/>
    <w:rsid w:val="00107F69"/>
    <w:rsid w:val="001163D7"/>
    <w:rsid w:val="00120A64"/>
    <w:rsid w:val="001306FA"/>
    <w:rsid w:val="00134D76"/>
    <w:rsid w:val="00137D9F"/>
    <w:rsid w:val="00144BD7"/>
    <w:rsid w:val="00144F02"/>
    <w:rsid w:val="0015265A"/>
    <w:rsid w:val="001555BA"/>
    <w:rsid w:val="00161148"/>
    <w:rsid w:val="00161C7E"/>
    <w:rsid w:val="001639F0"/>
    <w:rsid w:val="001647B9"/>
    <w:rsid w:val="00170678"/>
    <w:rsid w:val="00170E73"/>
    <w:rsid w:val="0017232E"/>
    <w:rsid w:val="00190EDD"/>
    <w:rsid w:val="001970C3"/>
    <w:rsid w:val="0019769D"/>
    <w:rsid w:val="001976CF"/>
    <w:rsid w:val="001A2CDE"/>
    <w:rsid w:val="001A318C"/>
    <w:rsid w:val="001A4D67"/>
    <w:rsid w:val="001A51FA"/>
    <w:rsid w:val="001A6A21"/>
    <w:rsid w:val="001A708A"/>
    <w:rsid w:val="001A7BB3"/>
    <w:rsid w:val="001B00AA"/>
    <w:rsid w:val="001B0397"/>
    <w:rsid w:val="001B5452"/>
    <w:rsid w:val="001C74B4"/>
    <w:rsid w:val="001D64B7"/>
    <w:rsid w:val="001D74FD"/>
    <w:rsid w:val="001E0E28"/>
    <w:rsid w:val="001E12B7"/>
    <w:rsid w:val="001E31AA"/>
    <w:rsid w:val="001E3DF2"/>
    <w:rsid w:val="001F1545"/>
    <w:rsid w:val="001F688A"/>
    <w:rsid w:val="00200EFE"/>
    <w:rsid w:val="0020120C"/>
    <w:rsid w:val="0021312E"/>
    <w:rsid w:val="00217D24"/>
    <w:rsid w:val="00220EA6"/>
    <w:rsid w:val="002214C2"/>
    <w:rsid w:val="00221817"/>
    <w:rsid w:val="00221FD6"/>
    <w:rsid w:val="002240ED"/>
    <w:rsid w:val="002268EF"/>
    <w:rsid w:val="00232B4C"/>
    <w:rsid w:val="0023422B"/>
    <w:rsid w:val="00235E73"/>
    <w:rsid w:val="00237BBE"/>
    <w:rsid w:val="0024324E"/>
    <w:rsid w:val="00251CF8"/>
    <w:rsid w:val="00252EAE"/>
    <w:rsid w:val="00254264"/>
    <w:rsid w:val="00255CDA"/>
    <w:rsid w:val="0026060A"/>
    <w:rsid w:val="00264469"/>
    <w:rsid w:val="00267637"/>
    <w:rsid w:val="00272D64"/>
    <w:rsid w:val="00274217"/>
    <w:rsid w:val="00276EB9"/>
    <w:rsid w:val="002805CD"/>
    <w:rsid w:val="0028078D"/>
    <w:rsid w:val="00282967"/>
    <w:rsid w:val="00283155"/>
    <w:rsid w:val="0028444C"/>
    <w:rsid w:val="00285C65"/>
    <w:rsid w:val="00293B01"/>
    <w:rsid w:val="0029790D"/>
    <w:rsid w:val="002A07DD"/>
    <w:rsid w:val="002A0B50"/>
    <w:rsid w:val="002A6E24"/>
    <w:rsid w:val="002B3303"/>
    <w:rsid w:val="002C0D85"/>
    <w:rsid w:val="002C27E1"/>
    <w:rsid w:val="002C3DF5"/>
    <w:rsid w:val="002C45EC"/>
    <w:rsid w:val="002C59D9"/>
    <w:rsid w:val="002C60BB"/>
    <w:rsid w:val="002C6115"/>
    <w:rsid w:val="002C7C19"/>
    <w:rsid w:val="002D4835"/>
    <w:rsid w:val="002D7A74"/>
    <w:rsid w:val="002E0218"/>
    <w:rsid w:val="002E022F"/>
    <w:rsid w:val="002E1AB0"/>
    <w:rsid w:val="002E265C"/>
    <w:rsid w:val="002E4E6E"/>
    <w:rsid w:val="002F05B8"/>
    <w:rsid w:val="002F16AE"/>
    <w:rsid w:val="002F3965"/>
    <w:rsid w:val="002F4238"/>
    <w:rsid w:val="002F7A5C"/>
    <w:rsid w:val="00323256"/>
    <w:rsid w:val="00327780"/>
    <w:rsid w:val="003350FE"/>
    <w:rsid w:val="00340140"/>
    <w:rsid w:val="003443BB"/>
    <w:rsid w:val="00345CB7"/>
    <w:rsid w:val="00346757"/>
    <w:rsid w:val="00347B57"/>
    <w:rsid w:val="0035049B"/>
    <w:rsid w:val="003515A5"/>
    <w:rsid w:val="00352D73"/>
    <w:rsid w:val="00353D85"/>
    <w:rsid w:val="003542AC"/>
    <w:rsid w:val="00355328"/>
    <w:rsid w:val="003606C6"/>
    <w:rsid w:val="00363E99"/>
    <w:rsid w:val="00371B89"/>
    <w:rsid w:val="0037283C"/>
    <w:rsid w:val="003738F1"/>
    <w:rsid w:val="00377DED"/>
    <w:rsid w:val="00377DF5"/>
    <w:rsid w:val="00384F7F"/>
    <w:rsid w:val="00385988"/>
    <w:rsid w:val="00385BAF"/>
    <w:rsid w:val="00386E77"/>
    <w:rsid w:val="003928A5"/>
    <w:rsid w:val="003A0028"/>
    <w:rsid w:val="003A01A4"/>
    <w:rsid w:val="003A7A7A"/>
    <w:rsid w:val="003B328C"/>
    <w:rsid w:val="003C00A5"/>
    <w:rsid w:val="003C230D"/>
    <w:rsid w:val="003C3E58"/>
    <w:rsid w:val="003C438F"/>
    <w:rsid w:val="003D2740"/>
    <w:rsid w:val="003E2D81"/>
    <w:rsid w:val="003E375B"/>
    <w:rsid w:val="003E4798"/>
    <w:rsid w:val="003E5AC1"/>
    <w:rsid w:val="003F2552"/>
    <w:rsid w:val="003F4A45"/>
    <w:rsid w:val="004032E3"/>
    <w:rsid w:val="00410338"/>
    <w:rsid w:val="004123CB"/>
    <w:rsid w:val="0041271E"/>
    <w:rsid w:val="00413146"/>
    <w:rsid w:val="00415AAA"/>
    <w:rsid w:val="00420E53"/>
    <w:rsid w:val="004331B7"/>
    <w:rsid w:val="00433A13"/>
    <w:rsid w:val="00434411"/>
    <w:rsid w:val="00434F77"/>
    <w:rsid w:val="00436D86"/>
    <w:rsid w:val="00440756"/>
    <w:rsid w:val="004435B0"/>
    <w:rsid w:val="00443E4A"/>
    <w:rsid w:val="00447A73"/>
    <w:rsid w:val="00461A99"/>
    <w:rsid w:val="00463789"/>
    <w:rsid w:val="00463FD6"/>
    <w:rsid w:val="004672C6"/>
    <w:rsid w:val="00471E91"/>
    <w:rsid w:val="00474363"/>
    <w:rsid w:val="00476D1E"/>
    <w:rsid w:val="00477BDE"/>
    <w:rsid w:val="004837B9"/>
    <w:rsid w:val="004844CF"/>
    <w:rsid w:val="00484802"/>
    <w:rsid w:val="004920A4"/>
    <w:rsid w:val="00495857"/>
    <w:rsid w:val="004A0395"/>
    <w:rsid w:val="004A21BD"/>
    <w:rsid w:val="004A2478"/>
    <w:rsid w:val="004A5B7F"/>
    <w:rsid w:val="004A7B0F"/>
    <w:rsid w:val="004B36AA"/>
    <w:rsid w:val="004B3F31"/>
    <w:rsid w:val="004C0B66"/>
    <w:rsid w:val="004C2D4B"/>
    <w:rsid w:val="004C3765"/>
    <w:rsid w:val="004C3EC0"/>
    <w:rsid w:val="004C48E1"/>
    <w:rsid w:val="004C6544"/>
    <w:rsid w:val="004C740D"/>
    <w:rsid w:val="004C7914"/>
    <w:rsid w:val="004D1088"/>
    <w:rsid w:val="004D1269"/>
    <w:rsid w:val="004D2096"/>
    <w:rsid w:val="004D2314"/>
    <w:rsid w:val="004D52EA"/>
    <w:rsid w:val="004D7300"/>
    <w:rsid w:val="004E539A"/>
    <w:rsid w:val="004E62DE"/>
    <w:rsid w:val="004F0043"/>
    <w:rsid w:val="004F2516"/>
    <w:rsid w:val="004F3B9C"/>
    <w:rsid w:val="005002CE"/>
    <w:rsid w:val="00501D4E"/>
    <w:rsid w:val="00503158"/>
    <w:rsid w:val="005040DD"/>
    <w:rsid w:val="005069B8"/>
    <w:rsid w:val="005136D4"/>
    <w:rsid w:val="0052049A"/>
    <w:rsid w:val="0052236E"/>
    <w:rsid w:val="00525335"/>
    <w:rsid w:val="00527415"/>
    <w:rsid w:val="00532991"/>
    <w:rsid w:val="00535DCB"/>
    <w:rsid w:val="00544AD8"/>
    <w:rsid w:val="00547C8E"/>
    <w:rsid w:val="005508C2"/>
    <w:rsid w:val="00550F96"/>
    <w:rsid w:val="00551039"/>
    <w:rsid w:val="00551BEF"/>
    <w:rsid w:val="00553320"/>
    <w:rsid w:val="00553FD7"/>
    <w:rsid w:val="005543B7"/>
    <w:rsid w:val="00555651"/>
    <w:rsid w:val="0055739F"/>
    <w:rsid w:val="00563462"/>
    <w:rsid w:val="00563ED1"/>
    <w:rsid w:val="00567D95"/>
    <w:rsid w:val="00574DB1"/>
    <w:rsid w:val="005807AC"/>
    <w:rsid w:val="00592CB4"/>
    <w:rsid w:val="00593196"/>
    <w:rsid w:val="00594FE3"/>
    <w:rsid w:val="00595147"/>
    <w:rsid w:val="005958DB"/>
    <w:rsid w:val="0059628F"/>
    <w:rsid w:val="005A35C0"/>
    <w:rsid w:val="005A48DA"/>
    <w:rsid w:val="005A7C92"/>
    <w:rsid w:val="005B25C3"/>
    <w:rsid w:val="005B26F6"/>
    <w:rsid w:val="005B3B6A"/>
    <w:rsid w:val="005B551C"/>
    <w:rsid w:val="005C2A85"/>
    <w:rsid w:val="005D2BD5"/>
    <w:rsid w:val="005D36E4"/>
    <w:rsid w:val="005D3863"/>
    <w:rsid w:val="005D4F65"/>
    <w:rsid w:val="005D5DFB"/>
    <w:rsid w:val="005D7CBA"/>
    <w:rsid w:val="005E21EA"/>
    <w:rsid w:val="005E2C2A"/>
    <w:rsid w:val="005E2F82"/>
    <w:rsid w:val="005E543B"/>
    <w:rsid w:val="005F0500"/>
    <w:rsid w:val="005F2562"/>
    <w:rsid w:val="00602223"/>
    <w:rsid w:val="00604EE0"/>
    <w:rsid w:val="006078C9"/>
    <w:rsid w:val="00613332"/>
    <w:rsid w:val="00614D72"/>
    <w:rsid w:val="006213C4"/>
    <w:rsid w:val="0063062A"/>
    <w:rsid w:val="00630F59"/>
    <w:rsid w:val="006331D2"/>
    <w:rsid w:val="00635B49"/>
    <w:rsid w:val="0064361C"/>
    <w:rsid w:val="00644A7E"/>
    <w:rsid w:val="006462A3"/>
    <w:rsid w:val="00646EE2"/>
    <w:rsid w:val="0065311D"/>
    <w:rsid w:val="00653DF4"/>
    <w:rsid w:val="00662925"/>
    <w:rsid w:val="006645CE"/>
    <w:rsid w:val="00666164"/>
    <w:rsid w:val="006720F7"/>
    <w:rsid w:val="00680162"/>
    <w:rsid w:val="006801D2"/>
    <w:rsid w:val="00685941"/>
    <w:rsid w:val="0069595B"/>
    <w:rsid w:val="00695E28"/>
    <w:rsid w:val="006967F3"/>
    <w:rsid w:val="00697236"/>
    <w:rsid w:val="00697F80"/>
    <w:rsid w:val="006A34B4"/>
    <w:rsid w:val="006A6AE0"/>
    <w:rsid w:val="006B019C"/>
    <w:rsid w:val="006B3282"/>
    <w:rsid w:val="006B48FE"/>
    <w:rsid w:val="006C353B"/>
    <w:rsid w:val="006C3BB0"/>
    <w:rsid w:val="006C3D07"/>
    <w:rsid w:val="006D2781"/>
    <w:rsid w:val="006D4EFD"/>
    <w:rsid w:val="006E0371"/>
    <w:rsid w:val="006E36AE"/>
    <w:rsid w:val="006E5C2F"/>
    <w:rsid w:val="006E5DAD"/>
    <w:rsid w:val="006E60AF"/>
    <w:rsid w:val="006E71D5"/>
    <w:rsid w:val="006F0F2F"/>
    <w:rsid w:val="006F3492"/>
    <w:rsid w:val="006F4C9F"/>
    <w:rsid w:val="006F5BD6"/>
    <w:rsid w:val="00701FB3"/>
    <w:rsid w:val="007131FB"/>
    <w:rsid w:val="00724872"/>
    <w:rsid w:val="00726E80"/>
    <w:rsid w:val="00727074"/>
    <w:rsid w:val="007300CD"/>
    <w:rsid w:val="00731284"/>
    <w:rsid w:val="0073301A"/>
    <w:rsid w:val="00733E6D"/>
    <w:rsid w:val="0074011D"/>
    <w:rsid w:val="0074209D"/>
    <w:rsid w:val="00745399"/>
    <w:rsid w:val="00746AB9"/>
    <w:rsid w:val="00747871"/>
    <w:rsid w:val="00754153"/>
    <w:rsid w:val="00757225"/>
    <w:rsid w:val="007577B2"/>
    <w:rsid w:val="0076571B"/>
    <w:rsid w:val="007666CD"/>
    <w:rsid w:val="00770C2E"/>
    <w:rsid w:val="007729DA"/>
    <w:rsid w:val="007864AD"/>
    <w:rsid w:val="0079030C"/>
    <w:rsid w:val="00792BA8"/>
    <w:rsid w:val="007A1D7F"/>
    <w:rsid w:val="007A6446"/>
    <w:rsid w:val="007B0D5B"/>
    <w:rsid w:val="007B17F5"/>
    <w:rsid w:val="007B2B6E"/>
    <w:rsid w:val="007B4D67"/>
    <w:rsid w:val="007B6A52"/>
    <w:rsid w:val="007C0A84"/>
    <w:rsid w:val="007C272B"/>
    <w:rsid w:val="007C4456"/>
    <w:rsid w:val="007C53B9"/>
    <w:rsid w:val="007C7B28"/>
    <w:rsid w:val="007D0153"/>
    <w:rsid w:val="007D1B53"/>
    <w:rsid w:val="007D3199"/>
    <w:rsid w:val="007E22D3"/>
    <w:rsid w:val="007E4557"/>
    <w:rsid w:val="007E75A9"/>
    <w:rsid w:val="007F018A"/>
    <w:rsid w:val="007F036D"/>
    <w:rsid w:val="007F1AFC"/>
    <w:rsid w:val="007F3EF7"/>
    <w:rsid w:val="007F50DF"/>
    <w:rsid w:val="0080531C"/>
    <w:rsid w:val="008073E6"/>
    <w:rsid w:val="00811B65"/>
    <w:rsid w:val="00814B41"/>
    <w:rsid w:val="0081678B"/>
    <w:rsid w:val="0081715C"/>
    <w:rsid w:val="00817298"/>
    <w:rsid w:val="008241CF"/>
    <w:rsid w:val="008242F5"/>
    <w:rsid w:val="008273D8"/>
    <w:rsid w:val="00830506"/>
    <w:rsid w:val="0084278A"/>
    <w:rsid w:val="00850804"/>
    <w:rsid w:val="008509DD"/>
    <w:rsid w:val="00850B70"/>
    <w:rsid w:val="00850D2B"/>
    <w:rsid w:val="008606A3"/>
    <w:rsid w:val="00862FD6"/>
    <w:rsid w:val="00863573"/>
    <w:rsid w:val="00863635"/>
    <w:rsid w:val="00867385"/>
    <w:rsid w:val="00870518"/>
    <w:rsid w:val="00872C9E"/>
    <w:rsid w:val="00873A4D"/>
    <w:rsid w:val="008742F4"/>
    <w:rsid w:val="00875D9B"/>
    <w:rsid w:val="008762A7"/>
    <w:rsid w:val="00881730"/>
    <w:rsid w:val="008844D3"/>
    <w:rsid w:val="00891F1E"/>
    <w:rsid w:val="008928BF"/>
    <w:rsid w:val="008A0FF8"/>
    <w:rsid w:val="008A3472"/>
    <w:rsid w:val="008A6967"/>
    <w:rsid w:val="008A6AC9"/>
    <w:rsid w:val="008B0DAE"/>
    <w:rsid w:val="008B2766"/>
    <w:rsid w:val="008B3408"/>
    <w:rsid w:val="008B6CBB"/>
    <w:rsid w:val="008B73EE"/>
    <w:rsid w:val="008C210A"/>
    <w:rsid w:val="008C2A7C"/>
    <w:rsid w:val="008C35D3"/>
    <w:rsid w:val="008C5323"/>
    <w:rsid w:val="008D1415"/>
    <w:rsid w:val="008D15CC"/>
    <w:rsid w:val="008D2673"/>
    <w:rsid w:val="008D4293"/>
    <w:rsid w:val="008E1BE2"/>
    <w:rsid w:val="008E5E32"/>
    <w:rsid w:val="008E72DC"/>
    <w:rsid w:val="008F31CA"/>
    <w:rsid w:val="008F417E"/>
    <w:rsid w:val="008F5E90"/>
    <w:rsid w:val="008F7447"/>
    <w:rsid w:val="00900914"/>
    <w:rsid w:val="0090134E"/>
    <w:rsid w:val="009135C0"/>
    <w:rsid w:val="00916508"/>
    <w:rsid w:val="00917BD1"/>
    <w:rsid w:val="00930624"/>
    <w:rsid w:val="00931F76"/>
    <w:rsid w:val="00932C39"/>
    <w:rsid w:val="00935450"/>
    <w:rsid w:val="00941136"/>
    <w:rsid w:val="0094550A"/>
    <w:rsid w:val="00946B43"/>
    <w:rsid w:val="009521CF"/>
    <w:rsid w:val="0095495B"/>
    <w:rsid w:val="00955930"/>
    <w:rsid w:val="00957969"/>
    <w:rsid w:val="00957CF1"/>
    <w:rsid w:val="00957DC1"/>
    <w:rsid w:val="00960059"/>
    <w:rsid w:val="00960CD3"/>
    <w:rsid w:val="00963FC4"/>
    <w:rsid w:val="0096405C"/>
    <w:rsid w:val="00967E48"/>
    <w:rsid w:val="00970F1D"/>
    <w:rsid w:val="009725D1"/>
    <w:rsid w:val="00977726"/>
    <w:rsid w:val="009860D3"/>
    <w:rsid w:val="00986D99"/>
    <w:rsid w:val="00987C07"/>
    <w:rsid w:val="00990784"/>
    <w:rsid w:val="00990840"/>
    <w:rsid w:val="009922B4"/>
    <w:rsid w:val="009A569E"/>
    <w:rsid w:val="009B0381"/>
    <w:rsid w:val="009B1701"/>
    <w:rsid w:val="009B2EF8"/>
    <w:rsid w:val="009B4F7C"/>
    <w:rsid w:val="009C0E02"/>
    <w:rsid w:val="009C2AC7"/>
    <w:rsid w:val="009C2F01"/>
    <w:rsid w:val="009C5CF0"/>
    <w:rsid w:val="009E19B0"/>
    <w:rsid w:val="009E4B89"/>
    <w:rsid w:val="009E4D6D"/>
    <w:rsid w:val="009F239E"/>
    <w:rsid w:val="009F332D"/>
    <w:rsid w:val="009F3556"/>
    <w:rsid w:val="009F392C"/>
    <w:rsid w:val="009F519E"/>
    <w:rsid w:val="009F64E9"/>
    <w:rsid w:val="00A0150F"/>
    <w:rsid w:val="00A060AC"/>
    <w:rsid w:val="00A06AE8"/>
    <w:rsid w:val="00A12407"/>
    <w:rsid w:val="00A13EF7"/>
    <w:rsid w:val="00A14523"/>
    <w:rsid w:val="00A237F3"/>
    <w:rsid w:val="00A2395F"/>
    <w:rsid w:val="00A24FF2"/>
    <w:rsid w:val="00A255C9"/>
    <w:rsid w:val="00A30E6E"/>
    <w:rsid w:val="00A338B5"/>
    <w:rsid w:val="00A34CD6"/>
    <w:rsid w:val="00A4084F"/>
    <w:rsid w:val="00A50350"/>
    <w:rsid w:val="00A5522F"/>
    <w:rsid w:val="00A57D94"/>
    <w:rsid w:val="00A57F69"/>
    <w:rsid w:val="00A60416"/>
    <w:rsid w:val="00A65A79"/>
    <w:rsid w:val="00A67604"/>
    <w:rsid w:val="00A67706"/>
    <w:rsid w:val="00A717AC"/>
    <w:rsid w:val="00A730BF"/>
    <w:rsid w:val="00A838A2"/>
    <w:rsid w:val="00A8418B"/>
    <w:rsid w:val="00A84FD9"/>
    <w:rsid w:val="00A868ED"/>
    <w:rsid w:val="00A93BCB"/>
    <w:rsid w:val="00A9612C"/>
    <w:rsid w:val="00AA1552"/>
    <w:rsid w:val="00AA23D3"/>
    <w:rsid w:val="00AA42F8"/>
    <w:rsid w:val="00AA7AF1"/>
    <w:rsid w:val="00AB130B"/>
    <w:rsid w:val="00AB1BEE"/>
    <w:rsid w:val="00AB2FC1"/>
    <w:rsid w:val="00AB5003"/>
    <w:rsid w:val="00AB693E"/>
    <w:rsid w:val="00AC09AF"/>
    <w:rsid w:val="00AC2680"/>
    <w:rsid w:val="00AC5EA5"/>
    <w:rsid w:val="00AC7598"/>
    <w:rsid w:val="00AD1E24"/>
    <w:rsid w:val="00AE01C6"/>
    <w:rsid w:val="00AE2CAE"/>
    <w:rsid w:val="00AE3E63"/>
    <w:rsid w:val="00AF35BF"/>
    <w:rsid w:val="00AF3887"/>
    <w:rsid w:val="00AF5CF4"/>
    <w:rsid w:val="00AF7393"/>
    <w:rsid w:val="00B018C0"/>
    <w:rsid w:val="00B06D02"/>
    <w:rsid w:val="00B10ECD"/>
    <w:rsid w:val="00B2191F"/>
    <w:rsid w:val="00B226DC"/>
    <w:rsid w:val="00B358E8"/>
    <w:rsid w:val="00B35C36"/>
    <w:rsid w:val="00B40029"/>
    <w:rsid w:val="00B4005D"/>
    <w:rsid w:val="00B42FD3"/>
    <w:rsid w:val="00B43120"/>
    <w:rsid w:val="00B43195"/>
    <w:rsid w:val="00B4370E"/>
    <w:rsid w:val="00B45535"/>
    <w:rsid w:val="00B459A5"/>
    <w:rsid w:val="00B47BD3"/>
    <w:rsid w:val="00B51C51"/>
    <w:rsid w:val="00B53B16"/>
    <w:rsid w:val="00B60DF1"/>
    <w:rsid w:val="00B616C1"/>
    <w:rsid w:val="00B65B51"/>
    <w:rsid w:val="00B6738A"/>
    <w:rsid w:val="00B724BF"/>
    <w:rsid w:val="00B7426B"/>
    <w:rsid w:val="00B763B3"/>
    <w:rsid w:val="00B76E1C"/>
    <w:rsid w:val="00BA1584"/>
    <w:rsid w:val="00BA5EAD"/>
    <w:rsid w:val="00BB1565"/>
    <w:rsid w:val="00BB3B67"/>
    <w:rsid w:val="00BC31BB"/>
    <w:rsid w:val="00BC5969"/>
    <w:rsid w:val="00BD3574"/>
    <w:rsid w:val="00BE2762"/>
    <w:rsid w:val="00BE3194"/>
    <w:rsid w:val="00BF4AD9"/>
    <w:rsid w:val="00BF6171"/>
    <w:rsid w:val="00BF6327"/>
    <w:rsid w:val="00C02439"/>
    <w:rsid w:val="00C03B50"/>
    <w:rsid w:val="00C047B0"/>
    <w:rsid w:val="00C0701C"/>
    <w:rsid w:val="00C11CF6"/>
    <w:rsid w:val="00C12B14"/>
    <w:rsid w:val="00C13DEB"/>
    <w:rsid w:val="00C22299"/>
    <w:rsid w:val="00C22476"/>
    <w:rsid w:val="00C256FD"/>
    <w:rsid w:val="00C26997"/>
    <w:rsid w:val="00C33C22"/>
    <w:rsid w:val="00C370D3"/>
    <w:rsid w:val="00C5190E"/>
    <w:rsid w:val="00C54D4E"/>
    <w:rsid w:val="00C610CC"/>
    <w:rsid w:val="00C62407"/>
    <w:rsid w:val="00C62842"/>
    <w:rsid w:val="00C6432F"/>
    <w:rsid w:val="00C66502"/>
    <w:rsid w:val="00C66DC7"/>
    <w:rsid w:val="00C67DBF"/>
    <w:rsid w:val="00C7007F"/>
    <w:rsid w:val="00C70391"/>
    <w:rsid w:val="00C703B2"/>
    <w:rsid w:val="00C73294"/>
    <w:rsid w:val="00C76777"/>
    <w:rsid w:val="00C81ACC"/>
    <w:rsid w:val="00C82DD5"/>
    <w:rsid w:val="00C91435"/>
    <w:rsid w:val="00C91725"/>
    <w:rsid w:val="00C9231B"/>
    <w:rsid w:val="00C94EEC"/>
    <w:rsid w:val="00C95926"/>
    <w:rsid w:val="00CA2AC8"/>
    <w:rsid w:val="00CB04C5"/>
    <w:rsid w:val="00CB1B0C"/>
    <w:rsid w:val="00CB4CDD"/>
    <w:rsid w:val="00CC04F7"/>
    <w:rsid w:val="00CC190A"/>
    <w:rsid w:val="00CC2F1A"/>
    <w:rsid w:val="00CC5489"/>
    <w:rsid w:val="00CD4499"/>
    <w:rsid w:val="00CE02E9"/>
    <w:rsid w:val="00CE0A59"/>
    <w:rsid w:val="00CE71C9"/>
    <w:rsid w:val="00CE72E1"/>
    <w:rsid w:val="00CF2424"/>
    <w:rsid w:val="00CF4192"/>
    <w:rsid w:val="00CF7F85"/>
    <w:rsid w:val="00D0119E"/>
    <w:rsid w:val="00D06E99"/>
    <w:rsid w:val="00D07F99"/>
    <w:rsid w:val="00D12F0D"/>
    <w:rsid w:val="00D165C1"/>
    <w:rsid w:val="00D168F0"/>
    <w:rsid w:val="00D17F23"/>
    <w:rsid w:val="00D22E42"/>
    <w:rsid w:val="00D25DB1"/>
    <w:rsid w:val="00D26634"/>
    <w:rsid w:val="00D30314"/>
    <w:rsid w:val="00D37941"/>
    <w:rsid w:val="00D40994"/>
    <w:rsid w:val="00D46492"/>
    <w:rsid w:val="00D46C94"/>
    <w:rsid w:val="00D5401A"/>
    <w:rsid w:val="00D545BE"/>
    <w:rsid w:val="00D550CF"/>
    <w:rsid w:val="00D5552E"/>
    <w:rsid w:val="00D571D8"/>
    <w:rsid w:val="00D5724A"/>
    <w:rsid w:val="00D6052D"/>
    <w:rsid w:val="00D7219A"/>
    <w:rsid w:val="00D7385C"/>
    <w:rsid w:val="00D745D5"/>
    <w:rsid w:val="00D80318"/>
    <w:rsid w:val="00D81BA2"/>
    <w:rsid w:val="00D84EEF"/>
    <w:rsid w:val="00D90D7E"/>
    <w:rsid w:val="00D91220"/>
    <w:rsid w:val="00D94046"/>
    <w:rsid w:val="00D966BB"/>
    <w:rsid w:val="00D978D7"/>
    <w:rsid w:val="00DA01B0"/>
    <w:rsid w:val="00DA4F97"/>
    <w:rsid w:val="00DB60E8"/>
    <w:rsid w:val="00DC0843"/>
    <w:rsid w:val="00DC5D4B"/>
    <w:rsid w:val="00DC7E78"/>
    <w:rsid w:val="00DD0382"/>
    <w:rsid w:val="00DD05BF"/>
    <w:rsid w:val="00DD3E6C"/>
    <w:rsid w:val="00DD41C8"/>
    <w:rsid w:val="00DD4DFE"/>
    <w:rsid w:val="00DD762D"/>
    <w:rsid w:val="00DD7A74"/>
    <w:rsid w:val="00DE4F3C"/>
    <w:rsid w:val="00DF114A"/>
    <w:rsid w:val="00DF20C3"/>
    <w:rsid w:val="00DF4758"/>
    <w:rsid w:val="00DF6C16"/>
    <w:rsid w:val="00E0448C"/>
    <w:rsid w:val="00E0521C"/>
    <w:rsid w:val="00E13862"/>
    <w:rsid w:val="00E15700"/>
    <w:rsid w:val="00E23F69"/>
    <w:rsid w:val="00E2657C"/>
    <w:rsid w:val="00E303B3"/>
    <w:rsid w:val="00E32C08"/>
    <w:rsid w:val="00E34FDF"/>
    <w:rsid w:val="00E354F1"/>
    <w:rsid w:val="00E5625A"/>
    <w:rsid w:val="00E56EE6"/>
    <w:rsid w:val="00E600E0"/>
    <w:rsid w:val="00E72E73"/>
    <w:rsid w:val="00E74073"/>
    <w:rsid w:val="00E77C75"/>
    <w:rsid w:val="00E80F61"/>
    <w:rsid w:val="00E8139A"/>
    <w:rsid w:val="00E82FE3"/>
    <w:rsid w:val="00E834D6"/>
    <w:rsid w:val="00E95B63"/>
    <w:rsid w:val="00E97B11"/>
    <w:rsid w:val="00EA0F95"/>
    <w:rsid w:val="00EA1C9A"/>
    <w:rsid w:val="00EA2CFA"/>
    <w:rsid w:val="00EA40AC"/>
    <w:rsid w:val="00EA48AA"/>
    <w:rsid w:val="00EB3936"/>
    <w:rsid w:val="00EB4A0E"/>
    <w:rsid w:val="00EB63FC"/>
    <w:rsid w:val="00EB6C46"/>
    <w:rsid w:val="00EC7A8E"/>
    <w:rsid w:val="00ED4220"/>
    <w:rsid w:val="00ED6053"/>
    <w:rsid w:val="00ED6A9C"/>
    <w:rsid w:val="00EE0C9D"/>
    <w:rsid w:val="00EE1094"/>
    <w:rsid w:val="00EE6904"/>
    <w:rsid w:val="00EE7196"/>
    <w:rsid w:val="00EE7E37"/>
    <w:rsid w:val="00EF04F5"/>
    <w:rsid w:val="00EF2B61"/>
    <w:rsid w:val="00EF2D3D"/>
    <w:rsid w:val="00EF4A8D"/>
    <w:rsid w:val="00EF4B3B"/>
    <w:rsid w:val="00EF4F45"/>
    <w:rsid w:val="00F01F57"/>
    <w:rsid w:val="00F061EA"/>
    <w:rsid w:val="00F06C11"/>
    <w:rsid w:val="00F070E2"/>
    <w:rsid w:val="00F11910"/>
    <w:rsid w:val="00F13079"/>
    <w:rsid w:val="00F13E9F"/>
    <w:rsid w:val="00F24447"/>
    <w:rsid w:val="00F24936"/>
    <w:rsid w:val="00F25424"/>
    <w:rsid w:val="00F26EB3"/>
    <w:rsid w:val="00F278E0"/>
    <w:rsid w:val="00F30A50"/>
    <w:rsid w:val="00F3626B"/>
    <w:rsid w:val="00F40B6D"/>
    <w:rsid w:val="00F40DFE"/>
    <w:rsid w:val="00F4109A"/>
    <w:rsid w:val="00F44E33"/>
    <w:rsid w:val="00F45063"/>
    <w:rsid w:val="00F477B8"/>
    <w:rsid w:val="00F50614"/>
    <w:rsid w:val="00F5277C"/>
    <w:rsid w:val="00F53091"/>
    <w:rsid w:val="00F54C14"/>
    <w:rsid w:val="00F627CD"/>
    <w:rsid w:val="00F708A9"/>
    <w:rsid w:val="00F74C53"/>
    <w:rsid w:val="00F80B9C"/>
    <w:rsid w:val="00F823AB"/>
    <w:rsid w:val="00F82636"/>
    <w:rsid w:val="00F82FC9"/>
    <w:rsid w:val="00F84682"/>
    <w:rsid w:val="00F876CB"/>
    <w:rsid w:val="00F92132"/>
    <w:rsid w:val="00F93E1A"/>
    <w:rsid w:val="00F9529F"/>
    <w:rsid w:val="00FA1B2C"/>
    <w:rsid w:val="00FA567B"/>
    <w:rsid w:val="00FA7782"/>
    <w:rsid w:val="00FB0069"/>
    <w:rsid w:val="00FB02D5"/>
    <w:rsid w:val="00FB15F5"/>
    <w:rsid w:val="00FB1819"/>
    <w:rsid w:val="00FB194D"/>
    <w:rsid w:val="00FB7093"/>
    <w:rsid w:val="00FC5BD2"/>
    <w:rsid w:val="00FC7C0C"/>
    <w:rsid w:val="00FD39B3"/>
    <w:rsid w:val="00FD5022"/>
    <w:rsid w:val="00FE0975"/>
    <w:rsid w:val="00FE1CAE"/>
    <w:rsid w:val="00FE4428"/>
    <w:rsid w:val="00FF0D12"/>
    <w:rsid w:val="00FF21A9"/>
    <w:rsid w:val="00FF4521"/>
    <w:rsid w:val="00FF4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70552C7C"/>
  <w15:docId w15:val="{8FAA4394-3567-4615-A368-E53EBFE73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1715C"/>
    <w:rPr>
      <w:sz w:val="24"/>
      <w:lang w:eastAsia="ko-KR"/>
    </w:rPr>
  </w:style>
  <w:style w:type="paragraph" w:styleId="Balk1">
    <w:name w:val="heading 1"/>
    <w:basedOn w:val="Normal"/>
    <w:next w:val="Normal"/>
    <w:link w:val="Balk1Char"/>
    <w:autoRedefine/>
    <w:qFormat/>
    <w:rsid w:val="007C0A84"/>
    <w:pPr>
      <w:keepNext/>
      <w:spacing w:before="240" w:after="240" w:line="360" w:lineRule="auto"/>
      <w:ind w:left="360"/>
      <w:outlineLvl w:val="0"/>
    </w:pPr>
    <w:rPr>
      <w:b/>
      <w:kern w:val="28"/>
      <w:szCs w:val="24"/>
    </w:rPr>
  </w:style>
  <w:style w:type="paragraph" w:styleId="Balk2">
    <w:name w:val="heading 2"/>
    <w:basedOn w:val="Normal"/>
    <w:next w:val="Normal"/>
    <w:autoRedefine/>
    <w:qFormat/>
    <w:rsid w:val="00AB2FC1"/>
    <w:pPr>
      <w:keepNext/>
      <w:numPr>
        <w:ilvl w:val="1"/>
        <w:numId w:val="1"/>
      </w:numPr>
      <w:spacing w:before="360" w:after="240" w:line="360" w:lineRule="auto"/>
      <w:outlineLvl w:val="1"/>
    </w:pPr>
    <w:rPr>
      <w:b/>
    </w:rPr>
  </w:style>
  <w:style w:type="paragraph" w:styleId="Balk3">
    <w:name w:val="heading 3"/>
    <w:basedOn w:val="Normal"/>
    <w:next w:val="Normal"/>
    <w:qFormat/>
    <w:rsid w:val="0081715C"/>
    <w:pPr>
      <w:keepNext/>
      <w:numPr>
        <w:ilvl w:val="2"/>
        <w:numId w:val="1"/>
      </w:numPr>
      <w:spacing w:before="240" w:line="360" w:lineRule="auto"/>
      <w:outlineLvl w:val="2"/>
    </w:pPr>
    <w:rPr>
      <w:b/>
    </w:rPr>
  </w:style>
  <w:style w:type="paragraph" w:styleId="Balk4">
    <w:name w:val="heading 4"/>
    <w:basedOn w:val="Normal"/>
    <w:next w:val="Normal"/>
    <w:qFormat/>
    <w:rsid w:val="0081715C"/>
    <w:pPr>
      <w:keepNext/>
      <w:numPr>
        <w:ilvl w:val="3"/>
        <w:numId w:val="1"/>
      </w:numPr>
      <w:spacing w:before="240" w:after="60"/>
      <w:outlineLvl w:val="3"/>
    </w:pPr>
    <w:rPr>
      <w:b/>
    </w:rPr>
  </w:style>
  <w:style w:type="paragraph" w:styleId="Balk5">
    <w:name w:val="heading 5"/>
    <w:basedOn w:val="Normal"/>
    <w:next w:val="Normal"/>
    <w:qFormat/>
    <w:rsid w:val="0081715C"/>
    <w:pPr>
      <w:numPr>
        <w:ilvl w:val="4"/>
        <w:numId w:val="1"/>
      </w:numPr>
      <w:spacing w:before="240" w:after="60"/>
      <w:outlineLvl w:val="4"/>
    </w:pPr>
    <w:rPr>
      <w:b/>
    </w:rPr>
  </w:style>
  <w:style w:type="paragraph" w:styleId="Balk6">
    <w:name w:val="heading 6"/>
    <w:basedOn w:val="Normal"/>
    <w:next w:val="Normal"/>
    <w:qFormat/>
    <w:rsid w:val="0081715C"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Balk7">
    <w:name w:val="heading 7"/>
    <w:basedOn w:val="Normal"/>
    <w:next w:val="Normal"/>
    <w:qFormat/>
    <w:rsid w:val="0081715C"/>
    <w:pPr>
      <w:numPr>
        <w:ilvl w:val="6"/>
        <w:numId w:val="1"/>
      </w:numPr>
      <w:spacing w:before="240" w:after="60"/>
      <w:outlineLvl w:val="6"/>
    </w:pPr>
  </w:style>
  <w:style w:type="paragraph" w:styleId="Balk8">
    <w:name w:val="heading 8"/>
    <w:basedOn w:val="Normal"/>
    <w:next w:val="Normal"/>
    <w:qFormat/>
    <w:rsid w:val="0081715C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Balk9">
    <w:name w:val="heading 9"/>
    <w:basedOn w:val="Normal"/>
    <w:next w:val="Normal"/>
    <w:qFormat/>
    <w:rsid w:val="0081715C"/>
    <w:pPr>
      <w:numPr>
        <w:ilvl w:val="8"/>
        <w:numId w:val="1"/>
      </w:numPr>
      <w:spacing w:before="240" w:after="60"/>
      <w:outlineLvl w:val="8"/>
    </w:pPr>
    <w:rPr>
      <w:i/>
      <w:sz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rsid w:val="0081715C"/>
    <w:pPr>
      <w:tabs>
        <w:tab w:val="center" w:pos="4153"/>
        <w:tab w:val="right" w:pos="8306"/>
      </w:tabs>
    </w:pPr>
  </w:style>
  <w:style w:type="paragraph" w:customStyle="1" w:styleId="Pict">
    <w:name w:val="Pict"/>
    <w:basedOn w:val="Normal"/>
    <w:rsid w:val="0081715C"/>
    <w:pPr>
      <w:spacing w:before="240"/>
      <w:jc w:val="center"/>
    </w:pPr>
  </w:style>
  <w:style w:type="character" w:styleId="SayfaNumaras">
    <w:name w:val="page number"/>
    <w:basedOn w:val="VarsaylanParagrafYazTipi"/>
    <w:rsid w:val="0081715C"/>
  </w:style>
  <w:style w:type="paragraph" w:styleId="T1">
    <w:name w:val="toc 1"/>
    <w:basedOn w:val="Normal"/>
    <w:next w:val="Normal"/>
    <w:autoRedefine/>
    <w:uiPriority w:val="39"/>
    <w:rsid w:val="00340140"/>
    <w:pPr>
      <w:tabs>
        <w:tab w:val="left" w:pos="480"/>
        <w:tab w:val="right" w:leader="dot" w:pos="8211"/>
      </w:tabs>
      <w:spacing w:line="360" w:lineRule="auto"/>
    </w:pPr>
    <w:rPr>
      <w:bCs/>
      <w:noProof/>
      <w:szCs w:val="24"/>
    </w:rPr>
  </w:style>
  <w:style w:type="paragraph" w:styleId="T2">
    <w:name w:val="toc 2"/>
    <w:basedOn w:val="Normal"/>
    <w:next w:val="Normal"/>
    <w:uiPriority w:val="39"/>
    <w:rsid w:val="00340140"/>
    <w:pPr>
      <w:spacing w:line="360" w:lineRule="auto"/>
    </w:pPr>
    <w:rPr>
      <w:rFonts w:cstheme="minorHAnsi"/>
      <w:bCs/>
      <w:sz w:val="20"/>
    </w:rPr>
  </w:style>
  <w:style w:type="paragraph" w:styleId="T3">
    <w:name w:val="toc 3"/>
    <w:basedOn w:val="Normal"/>
    <w:next w:val="Normal"/>
    <w:uiPriority w:val="39"/>
    <w:qFormat/>
    <w:rsid w:val="0081715C"/>
    <w:pPr>
      <w:ind w:left="240"/>
    </w:pPr>
    <w:rPr>
      <w:rFonts w:asciiTheme="minorHAnsi" w:hAnsiTheme="minorHAnsi" w:cstheme="minorHAnsi"/>
      <w:sz w:val="20"/>
    </w:rPr>
  </w:style>
  <w:style w:type="paragraph" w:customStyle="1" w:styleId="normalgrs">
    <w:name w:val="normalgrs"/>
    <w:basedOn w:val="Normal"/>
    <w:rsid w:val="0081715C"/>
    <w:pPr>
      <w:spacing w:line="360" w:lineRule="auto"/>
    </w:pPr>
    <w:rPr>
      <w:rFonts w:ascii="Arial" w:hAnsi="Arial"/>
      <w:sz w:val="22"/>
    </w:rPr>
  </w:style>
  <w:style w:type="paragraph" w:styleId="GvdeMetni">
    <w:name w:val="Body Text"/>
    <w:basedOn w:val="Normal"/>
    <w:rsid w:val="0081715C"/>
    <w:pPr>
      <w:jc w:val="center"/>
    </w:pPr>
    <w:rPr>
      <w:b/>
      <w:sz w:val="22"/>
    </w:rPr>
  </w:style>
  <w:style w:type="paragraph" w:customStyle="1" w:styleId="baslik">
    <w:name w:val="baslik"/>
    <w:basedOn w:val="Balk1"/>
    <w:next w:val="Normal"/>
    <w:rsid w:val="0081715C"/>
    <w:pPr>
      <w:jc w:val="both"/>
      <w:outlineLvl w:val="9"/>
    </w:pPr>
    <w:rPr>
      <w:kern w:val="0"/>
      <w:sz w:val="22"/>
    </w:rPr>
  </w:style>
  <w:style w:type="paragraph" w:styleId="AltBilgi">
    <w:name w:val="footer"/>
    <w:basedOn w:val="Normal"/>
    <w:link w:val="AltBilgiChar"/>
    <w:uiPriority w:val="99"/>
    <w:rsid w:val="0081715C"/>
    <w:pPr>
      <w:tabs>
        <w:tab w:val="center" w:pos="4320"/>
        <w:tab w:val="right" w:pos="8640"/>
      </w:tabs>
    </w:pPr>
    <w:rPr>
      <w:lang w:val="en-US"/>
    </w:rPr>
  </w:style>
  <w:style w:type="paragraph" w:styleId="KonuBal">
    <w:name w:val="Title"/>
    <w:basedOn w:val="Normal"/>
    <w:qFormat/>
    <w:rsid w:val="0081715C"/>
    <w:pPr>
      <w:jc w:val="center"/>
    </w:pPr>
    <w:rPr>
      <w:b/>
      <w:sz w:val="36"/>
    </w:rPr>
  </w:style>
  <w:style w:type="paragraph" w:styleId="GvdeMetni2">
    <w:name w:val="Body Text 2"/>
    <w:basedOn w:val="Normal"/>
    <w:rsid w:val="0081715C"/>
    <w:rPr>
      <w:b/>
    </w:rPr>
  </w:style>
  <w:style w:type="table" w:styleId="TabloKlavuzu">
    <w:name w:val="Table Grid"/>
    <w:basedOn w:val="NormalTablo"/>
    <w:rsid w:val="008171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">
    <w:name w:val="t"/>
    <w:basedOn w:val="T1"/>
    <w:next w:val="Normal"/>
    <w:rsid w:val="0081715C"/>
    <w:pPr>
      <w:spacing w:line="240" w:lineRule="auto"/>
    </w:pPr>
  </w:style>
  <w:style w:type="character" w:styleId="Gl">
    <w:name w:val="Strong"/>
    <w:basedOn w:val="VarsaylanParagrafYazTipi"/>
    <w:qFormat/>
    <w:rsid w:val="0081715C"/>
    <w:rPr>
      <w:b/>
      <w:bCs/>
    </w:rPr>
  </w:style>
  <w:style w:type="paragraph" w:styleId="NormalWeb">
    <w:name w:val="Normal (Web)"/>
    <w:basedOn w:val="Normal"/>
    <w:rsid w:val="0081715C"/>
    <w:pPr>
      <w:spacing w:before="100" w:beforeAutospacing="1" w:after="100" w:afterAutospacing="1"/>
    </w:pPr>
    <w:rPr>
      <w:szCs w:val="24"/>
      <w:lang w:eastAsia="tr-TR"/>
    </w:rPr>
  </w:style>
  <w:style w:type="paragraph" w:customStyle="1" w:styleId="Normal1">
    <w:name w:val="Normal1"/>
    <w:basedOn w:val="Normal"/>
    <w:rsid w:val="00447A73"/>
    <w:rPr>
      <w:spacing w:val="5"/>
      <w:sz w:val="26"/>
      <w:lang w:val="en-US" w:eastAsia="tr-TR"/>
    </w:rPr>
  </w:style>
  <w:style w:type="character" w:styleId="Kpr">
    <w:name w:val="Hyperlink"/>
    <w:basedOn w:val="VarsaylanParagrafYazTipi"/>
    <w:uiPriority w:val="99"/>
    <w:rsid w:val="00274217"/>
    <w:rPr>
      <w:color w:val="0000FF"/>
      <w:u w:val="single"/>
    </w:rPr>
  </w:style>
  <w:style w:type="paragraph" w:styleId="GvdeMetni3">
    <w:name w:val="Body Text 3"/>
    <w:basedOn w:val="Normal"/>
    <w:rsid w:val="00AA7AF1"/>
    <w:rPr>
      <w:sz w:val="16"/>
      <w:szCs w:val="16"/>
      <w:lang w:eastAsia="tr-TR"/>
    </w:rPr>
  </w:style>
  <w:style w:type="paragraph" w:styleId="ListeParagraf">
    <w:name w:val="List Paragraph"/>
    <w:basedOn w:val="Normal"/>
    <w:uiPriority w:val="34"/>
    <w:qFormat/>
    <w:rsid w:val="00501D4E"/>
    <w:pPr>
      <w:ind w:left="720"/>
      <w:contextualSpacing/>
    </w:pPr>
  </w:style>
  <w:style w:type="paragraph" w:styleId="BalonMetni">
    <w:name w:val="Balloon Text"/>
    <w:basedOn w:val="Normal"/>
    <w:link w:val="BalonMetniChar"/>
    <w:rsid w:val="00E95B6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E95B63"/>
    <w:rPr>
      <w:rFonts w:ascii="Tahoma" w:hAnsi="Tahoma" w:cs="Tahoma"/>
      <w:sz w:val="16"/>
      <w:szCs w:val="16"/>
      <w:lang w:eastAsia="ko-KR"/>
    </w:rPr>
  </w:style>
  <w:style w:type="character" w:styleId="YerTutucuMetni">
    <w:name w:val="Placeholder Text"/>
    <w:basedOn w:val="VarsaylanParagrafYazTipi"/>
    <w:uiPriority w:val="99"/>
    <w:semiHidden/>
    <w:rsid w:val="00044B75"/>
    <w:rPr>
      <w:color w:val="808080"/>
    </w:rPr>
  </w:style>
  <w:style w:type="character" w:customStyle="1" w:styleId="AltBilgiChar">
    <w:name w:val="Alt Bilgi Char"/>
    <w:basedOn w:val="VarsaylanParagrafYazTipi"/>
    <w:link w:val="AltBilgi"/>
    <w:uiPriority w:val="99"/>
    <w:rsid w:val="00817298"/>
    <w:rPr>
      <w:sz w:val="24"/>
      <w:lang w:val="en-US" w:eastAsia="ko-KR"/>
    </w:rPr>
  </w:style>
  <w:style w:type="paragraph" w:styleId="TBal">
    <w:name w:val="TOC Heading"/>
    <w:basedOn w:val="Balk1"/>
    <w:next w:val="Normal"/>
    <w:uiPriority w:val="39"/>
    <w:unhideWhenUsed/>
    <w:qFormat/>
    <w:rsid w:val="00134D76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kern w:val="0"/>
      <w:sz w:val="28"/>
      <w:szCs w:val="28"/>
      <w:lang w:eastAsia="en-US"/>
    </w:rPr>
  </w:style>
  <w:style w:type="paragraph" w:styleId="T4">
    <w:name w:val="toc 4"/>
    <w:basedOn w:val="Normal"/>
    <w:next w:val="Normal"/>
    <w:autoRedefine/>
    <w:rsid w:val="00081B70"/>
    <w:pPr>
      <w:ind w:left="480"/>
    </w:pPr>
    <w:rPr>
      <w:rFonts w:asciiTheme="minorHAnsi" w:hAnsiTheme="minorHAnsi" w:cstheme="minorHAnsi"/>
      <w:sz w:val="20"/>
    </w:rPr>
  </w:style>
  <w:style w:type="paragraph" w:styleId="T5">
    <w:name w:val="toc 5"/>
    <w:basedOn w:val="Normal"/>
    <w:next w:val="Normal"/>
    <w:autoRedefine/>
    <w:rsid w:val="00081B70"/>
    <w:pPr>
      <w:ind w:left="720"/>
    </w:pPr>
    <w:rPr>
      <w:rFonts w:asciiTheme="minorHAnsi" w:hAnsiTheme="minorHAnsi" w:cstheme="minorHAnsi"/>
      <w:sz w:val="20"/>
    </w:rPr>
  </w:style>
  <w:style w:type="paragraph" w:styleId="T6">
    <w:name w:val="toc 6"/>
    <w:basedOn w:val="Normal"/>
    <w:next w:val="Normal"/>
    <w:autoRedefine/>
    <w:rsid w:val="00081B70"/>
    <w:pPr>
      <w:ind w:left="960"/>
    </w:pPr>
    <w:rPr>
      <w:rFonts w:asciiTheme="minorHAnsi" w:hAnsiTheme="minorHAnsi" w:cstheme="minorHAnsi"/>
      <w:sz w:val="20"/>
    </w:rPr>
  </w:style>
  <w:style w:type="paragraph" w:styleId="T7">
    <w:name w:val="toc 7"/>
    <w:basedOn w:val="Normal"/>
    <w:next w:val="Normal"/>
    <w:autoRedefine/>
    <w:rsid w:val="00081B70"/>
    <w:pPr>
      <w:ind w:left="1200"/>
    </w:pPr>
    <w:rPr>
      <w:rFonts w:asciiTheme="minorHAnsi" w:hAnsiTheme="minorHAnsi" w:cstheme="minorHAnsi"/>
      <w:sz w:val="20"/>
    </w:rPr>
  </w:style>
  <w:style w:type="paragraph" w:styleId="T8">
    <w:name w:val="toc 8"/>
    <w:basedOn w:val="Normal"/>
    <w:next w:val="Normal"/>
    <w:autoRedefine/>
    <w:rsid w:val="00081B70"/>
    <w:pPr>
      <w:ind w:left="1440"/>
    </w:pPr>
    <w:rPr>
      <w:rFonts w:asciiTheme="minorHAnsi" w:hAnsiTheme="minorHAnsi" w:cstheme="minorHAnsi"/>
      <w:sz w:val="20"/>
    </w:rPr>
  </w:style>
  <w:style w:type="paragraph" w:styleId="T9">
    <w:name w:val="toc 9"/>
    <w:basedOn w:val="Normal"/>
    <w:next w:val="Normal"/>
    <w:autoRedefine/>
    <w:rsid w:val="00081B70"/>
    <w:pPr>
      <w:ind w:left="1680"/>
    </w:pPr>
    <w:rPr>
      <w:rFonts w:asciiTheme="minorHAnsi" w:hAnsiTheme="minorHAnsi" w:cstheme="minorHAnsi"/>
      <w:sz w:val="20"/>
    </w:rPr>
  </w:style>
  <w:style w:type="paragraph" w:styleId="ekillerTablosu">
    <w:name w:val="table of figures"/>
    <w:basedOn w:val="Normal"/>
    <w:next w:val="Normal"/>
    <w:uiPriority w:val="99"/>
    <w:unhideWhenUsed/>
    <w:rsid w:val="00593196"/>
    <w:pPr>
      <w:spacing w:line="360" w:lineRule="auto"/>
      <w:ind w:left="964" w:right="851" w:hanging="964"/>
    </w:pPr>
    <w:rPr>
      <w:rFonts w:eastAsiaTheme="minorHAnsi" w:cstheme="minorHAnsi"/>
      <w:bCs/>
      <w:lang w:eastAsia="en-US"/>
    </w:rPr>
  </w:style>
  <w:style w:type="character" w:customStyle="1" w:styleId="Balk1Char">
    <w:name w:val="Başlık 1 Char"/>
    <w:basedOn w:val="VarsaylanParagrafYazTipi"/>
    <w:link w:val="Balk1"/>
    <w:rsid w:val="007C0A84"/>
    <w:rPr>
      <w:b/>
      <w:kern w:val="28"/>
      <w:sz w:val="24"/>
      <w:szCs w:val="24"/>
      <w:lang w:eastAsia="ko-KR"/>
    </w:rPr>
  </w:style>
  <w:style w:type="paragraph" w:customStyle="1" w:styleId="nsayfalarmetinstili">
    <w:name w:val="ön sayfalar metin stili"/>
    <w:basedOn w:val="Normal"/>
    <w:rsid w:val="005002CE"/>
    <w:rPr>
      <w:rFonts w:ascii="Calibri" w:hAnsi="Calibri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521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Word_Document1.docx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4688EFB-71AC-494A-BDC9-1428D9A36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0</Words>
  <Characters>117</Characters>
  <Application>Microsoft Office Word</Application>
  <DocSecurity>0</DocSecurity>
  <Lines>1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kü-fenbilimleri enstitüsü</vt:lpstr>
      <vt:lpstr>Okü-fenbilimleri enstitüsü</vt:lpstr>
    </vt:vector>
  </TitlesOfParts>
  <Company>Your Company Name</Company>
  <LinksUpToDate>false</LinksUpToDate>
  <CharactersWithSpaces>136</CharactersWithSpaces>
  <SharedDoc>false</SharedDoc>
  <HLinks>
    <vt:vector size="12" baseType="variant">
      <vt:variant>
        <vt:i4>983162</vt:i4>
      </vt:variant>
      <vt:variant>
        <vt:i4>153</vt:i4>
      </vt:variant>
      <vt:variant>
        <vt:i4>0</vt:i4>
      </vt:variant>
      <vt:variant>
        <vt:i4>5</vt:i4>
      </vt:variant>
      <vt:variant>
        <vt:lpwstr>mailto:yilmazerali@etu.edu.tr</vt:lpwstr>
      </vt:variant>
      <vt:variant>
        <vt:lpwstr/>
      </vt:variant>
      <vt:variant>
        <vt:i4>6094924</vt:i4>
      </vt:variant>
      <vt:variant>
        <vt:i4>150</vt:i4>
      </vt:variant>
      <vt:variant>
        <vt:i4>0</vt:i4>
      </vt:variant>
      <vt:variant>
        <vt:i4>5</vt:i4>
      </vt:variant>
      <vt:variant>
        <vt:lpwstr>http://www.cormactech.com/neu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kü-fenbilimleri enstitüsü</dc:title>
  <dc:creator>USER-PC</dc:creator>
  <cp:lastModifiedBy>Hasan Demir</cp:lastModifiedBy>
  <cp:revision>3</cp:revision>
  <cp:lastPrinted>2015-05-08T06:09:00Z</cp:lastPrinted>
  <dcterms:created xsi:type="dcterms:W3CDTF">2024-01-11T12:33:00Z</dcterms:created>
  <dcterms:modified xsi:type="dcterms:W3CDTF">2025-11-17T12:41:00Z</dcterms:modified>
</cp:coreProperties>
</file>